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palachicola-bay-aquatic-preserve"/>
    <w:p>
      <w:pPr>
        <w:pStyle w:val="Heading1"/>
      </w:pPr>
      <w:r>
        <w:t xml:space="preserve">Apalachicola Bay Aquatic Preserve</w:t>
      </w:r>
    </w:p>
    <w:bookmarkStart w:id="20" w:name="chlorophyll-a-corrected-for-pheophytin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Apalachicola Bay Aquatic Preserve. Over the course of 2000 - 2023, a Significantly increasing trend was detected in Chlorophyll a, Corrected for Pheophytin, supported by 493 samples.</w:t>
      </w:r>
    </w:p>
    <w:bookmarkEnd w:id="20"/>
    <w:bookmarkStart w:id="21" w:name="chlorophyll-a-uncorrected-for-pheophytin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Apalachicola Bay Aquatic Preserve. An analysis over 2002 - 2023 revealed a Significantly increasing trend in Chlorophyll a, Uncorrected for Pheophytin levels, with135 samples contributing to this finding.</w:t>
      </w:r>
    </w:p>
    <w:bookmarkEnd w:id="21"/>
    <w:bookmarkStart w:id="22" w:name="dissolved-oxygen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Apalachicola Bay Aquatic Preserve. An analysis over 1992 - 2023 revealed a Significantly decreasing trend in Dissolved Oxygen levels, with46230 samples contributing to this finding.</w:t>
      </w:r>
    </w:p>
    <w:bookmarkEnd w:id="22"/>
    <w:bookmarkStart w:id="23" w:name="dissolved-oxygen-saturation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Apalachicola Bay Aquatic Preserve. Over the course of 2000 - 2023, a Significantly increasing trend was detected in Dissolved Oxygen Saturation, supported by 4454 samples.</w:t>
      </w:r>
    </w:p>
    <w:bookmarkEnd w:id="23"/>
    <w:bookmarkStart w:id="24" w:name="salinity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Apalachicola Bay Aquatic Preserve. The data indicate a No significant trend in Salinity from 1964 - 2023, based on the analysis of 56237 samples.</w:t>
      </w:r>
    </w:p>
    <w:bookmarkEnd w:id="24"/>
    <w:bookmarkStart w:id="25" w:name="secchi-depth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Apalachicola Bay Aquatic Preserve. Over the course of 1992 - 2023, a No significant trend was detected in Secchi Depth, supported by 21885 samples.</w:t>
      </w:r>
    </w:p>
    <w:bookmarkEnd w:id="25"/>
    <w:bookmarkStart w:id="26" w:name="total-nitrogen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Apalachicola Bay Aquatic Preserve over the study period. Over the course of 1992 - 2023, a No significant trend was detected in Total Nitrogen, supported by 487 samples.</w:t>
      </w:r>
    </w:p>
    <w:bookmarkEnd w:id="26"/>
    <w:bookmarkStart w:id="27" w:name="total-phosphorus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Apalachicola Bay Aquatic Preserve over the study period. An analysis over 1992 - 2023 revealed a Significantly decreasing trend in Total Phosphorus levels, with551 samples contributing to this finding.</w:t>
      </w:r>
    </w:p>
    <w:bookmarkEnd w:id="27"/>
    <w:bookmarkStart w:id="28" w:name="total-suspended-solids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Apalachicola Bay Aquatic Preserve over the study period. The data indicate a No significant trend in Total Suspended Solids from 1992 - 2023, based on the analysis of 112 samples.</w:t>
      </w:r>
    </w:p>
    <w:bookmarkEnd w:id="28"/>
    <w:bookmarkStart w:id="29" w:name="turbidity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Apalachicola Bay Aquatic Preserve over the study period. The data indicate a No significant trend in Turbidity from 1992 - 2023, based on the analysis of 15514 samples.</w:t>
      </w:r>
    </w:p>
    <w:bookmarkEnd w:id="29"/>
    <w:bookmarkStart w:id="30" w:name="water-temperature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Apalachicola Bay Aquatic Preserve over the study period. An analysis over 1964 - 2023 revealed a No significant trend in Water Temperature levels, with55058 samples contributing to this finding.</w:t>
      </w:r>
    </w:p>
    <w:bookmarkEnd w:id="30"/>
    <w:bookmarkStart w:id="31" w:name="ph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Apalachicola Bay Aquatic Preserve. An analysis over 1964 - 2023 revealed a Significantly decreasing trend in pH levels, with35507 samples contributing to this finding.</w:t>
      </w:r>
    </w:p>
    <w:bookmarkEnd w:id="31"/>
    <w:bookmarkEnd w:id="32"/>
    <w:bookmarkStart w:id="45" w:name="X8e814cfbed421cda8a9c05a4b871bb30a1e6793"/>
    <w:p>
      <w:pPr>
        <w:pStyle w:val="Heading1"/>
      </w:pPr>
      <w:r>
        <w:t xml:space="preserve">Apalachicola National Estuarine Research Reserve</w:t>
      </w:r>
    </w:p>
    <w:bookmarkStart w:id="33" w:name="chlorophyll-a-corrected-for-pheophytin-1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Apalachicola National Estuarine Research Reserve. A clear Significantly increasing trend in Chlorophyll a, Corrected for Pheophytin was observed from 1999 - 2023, according to data from 1121 samples.</w:t>
      </w:r>
    </w:p>
    <w:bookmarkEnd w:id="33"/>
    <w:bookmarkStart w:id="34" w:name="X358de8de57769a9a0a937f60eba7c38b78b91b1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Apalachicola National Estuarine Research Reserve over the study period. The data indicate a No significant trend in Chlorophyll a, Uncorrected for Pheophytin from 2000 - 2023, based on the analysis of 467 samples.</w:t>
      </w:r>
    </w:p>
    <w:bookmarkEnd w:id="34"/>
    <w:bookmarkStart w:id="35" w:name="dissolved-oxygen-1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Apalachicola National Estuarine Research Reserve over the study period. The data indicate a Significantly decreasing trend in Dissolved Oxygen from 1992 - 2023, based on the analysis of 71612 samples.</w:t>
      </w:r>
    </w:p>
    <w:bookmarkEnd w:id="35"/>
    <w:bookmarkStart w:id="36" w:name="dissolved-oxygen-saturation-1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Apalachicola National Estuarine Research Reserve. A clear No significant trend in Dissolved Oxygen Saturation was observed from 2000 - 2023, according to data from 5623 samples.</w:t>
      </w:r>
    </w:p>
    <w:bookmarkEnd w:id="36"/>
    <w:bookmarkStart w:id="37" w:name="salinity-1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Apalachicola National Estuarine Research Reserve over the study period. The data indicate a Significantly decreasing trend in Salinity from 1964 - 2023, based on the analysis of 85674 samples.</w:t>
      </w:r>
    </w:p>
    <w:bookmarkEnd w:id="37"/>
    <w:bookmarkStart w:id="38" w:name="secchi-depth-1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Apalachicola National Estuarine Research Reserve over the study period. A clear No significant trend in Secchi Depth was observed from 1992 - 2023, according to data from 37193 samples.</w:t>
      </w:r>
    </w:p>
    <w:bookmarkEnd w:id="38"/>
    <w:bookmarkStart w:id="39" w:name="total-nitrogen-1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Apalachicola National Estuarine Research Reserve over the study period. An analysis over 1992 - 2023 revealed a Significantly increasing trend in Total Nitrogen levels, with1133 samples contributing to this finding.</w:t>
      </w:r>
    </w:p>
    <w:bookmarkEnd w:id="39"/>
    <w:bookmarkStart w:id="40" w:name="total-phosphorus-1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Apalachicola National Estuarine Research Reserve. The data indicate a Significantly decreasing trend in Total Phosphorus from 1992 - 2023, based on the analysis of 1230 samples.</w:t>
      </w:r>
    </w:p>
    <w:bookmarkEnd w:id="40"/>
    <w:bookmarkStart w:id="41" w:name="total-suspended-solids-1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Apalachicola National Estuarine Research Reserve over the study period. Over the course of 1992 - 2023, a Significantly decreasing trend was detected in Total Suspended Solids, supported by 697 samples.</w:t>
      </w:r>
    </w:p>
    <w:bookmarkEnd w:id="41"/>
    <w:bookmarkStart w:id="42" w:name="turbidity-1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Apalachicola National Estuarine Research Reserve. Over the course of 1992 - 2023, a Significantly increasing trend was detected in Turbidity, supported by 22938 samples.</w:t>
      </w:r>
    </w:p>
    <w:bookmarkEnd w:id="42"/>
    <w:bookmarkStart w:id="43" w:name="water-temperature-1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Apalachicola National Estuarine Research Reserve. A clear No significant trend in Water Temperature was observed from 1964 - 2023, according to data from 84548 samples.</w:t>
      </w:r>
    </w:p>
    <w:bookmarkEnd w:id="43"/>
    <w:bookmarkStart w:id="44" w:name="ph-1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Apalachicola National Estuarine Research Reserve. A clear Significantly decreasing trend in pH was observed from 1964 - 2023, according to data from 56861 samples.</w:t>
      </w:r>
    </w:p>
    <w:bookmarkEnd w:id="44"/>
    <w:bookmarkEnd w:id="45"/>
    <w:bookmarkStart w:id="58" w:name="banana-river-aquatic-preserve"/>
    <w:p>
      <w:pPr>
        <w:pStyle w:val="Heading1"/>
      </w:pPr>
      <w:r>
        <w:t xml:space="preserve">Banana River Aquatic Preserve</w:t>
      </w:r>
    </w:p>
    <w:bookmarkStart w:id="46" w:name="chlorophyll-a-corrected-for-pheophytin-2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Banana River Aquatic Preserve. Over the course of 2005 - 2023, a No significant trend was detected in Chlorophyll a, Corrected for Pheophytin, supported by 418 samples.</w:t>
      </w:r>
    </w:p>
    <w:bookmarkEnd w:id="46"/>
    <w:bookmarkStart w:id="47" w:name="X950d723366f4bbbed6e557de8c634f9aecbcd75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Banana River Aquatic Preserve. A clear Significantly decreasing trend in Chlorophyll a, Uncorrected for Pheophytin was observed from 1999 - 2023, according to data from 324 samples.</w:t>
      </w:r>
    </w:p>
    <w:bookmarkEnd w:id="47"/>
    <w:bookmarkStart w:id="48" w:name="dissolved-oxygen-2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Banana River Aquatic Preserve. Over the course of 1990 - 2023, a Significantly decreasing trend was detected in Dissolved Oxygen, supported by 29112 samples.</w:t>
      </w:r>
    </w:p>
    <w:bookmarkEnd w:id="48"/>
    <w:bookmarkStart w:id="49" w:name="dissolved-oxygen-saturation-2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Banana River Aquatic Preserve over the study period. Over the course of 1991 - 2023, a Significantly increasing trend was detected in Dissolved Oxygen Saturation, supported by 7294 samples.</w:t>
      </w:r>
    </w:p>
    <w:bookmarkEnd w:id="49"/>
    <w:bookmarkStart w:id="50" w:name="salinity-2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Banana River Aquatic Preserve over the study period. The data indicate a Significantly increasing trend in Salinity from 1990 - 2023, based on the analysis of 30601 samples.</w:t>
      </w:r>
    </w:p>
    <w:bookmarkEnd w:id="50"/>
    <w:bookmarkStart w:id="51" w:name="secchi-depth-2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Banana River Aquatic Preserve. The data indicate a No significant trend in Secchi Depth from 1991 - 2023, based on the analysis of 7892 samples.</w:t>
      </w:r>
    </w:p>
    <w:bookmarkEnd w:id="51"/>
    <w:bookmarkStart w:id="52" w:name="total-nitrogen-2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Banana River Aquatic Preserve. An analysis over 1997 - 2023 revealed a Significantly decreasing trend in Total Nitrogen levels, with2150 samples contributing to this finding.</w:t>
      </w:r>
    </w:p>
    <w:bookmarkEnd w:id="52"/>
    <w:bookmarkStart w:id="53" w:name="total-phosphorus-2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Banana River Aquatic Preserve. Over the course of 1997 - 2023, a Significantly increasing trend was detected in Total Phosphorus, supported by 4495 samples.</w:t>
      </w:r>
    </w:p>
    <w:bookmarkEnd w:id="53"/>
    <w:bookmarkStart w:id="54" w:name="total-suspended-solids-2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Banana River Aquatic Preserve. The data indicate a Significantly decreasing trend in Total Suspended Solids from 1997 - 2023, based on the analysis of 2338 samples.</w:t>
      </w:r>
    </w:p>
    <w:bookmarkEnd w:id="54"/>
    <w:bookmarkStart w:id="55" w:name="turbidity-2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Banana River Aquatic Preserve. Over the course of 1996 - 2023, a No significant trend was detected in Turbidity, supported by 13360 samples.</w:t>
      </w:r>
    </w:p>
    <w:bookmarkEnd w:id="55"/>
    <w:bookmarkStart w:id="56" w:name="water-temperature-2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Banana River Aquatic Preserve. An analysis over 1990 - 2023 revealed a Significantly increasing trend in Water Temperature levels, with30599 samples contributing to this finding.</w:t>
      </w:r>
    </w:p>
    <w:bookmarkEnd w:id="56"/>
    <w:bookmarkStart w:id="57" w:name="ph-2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Banana River Aquatic Preserve. An analysis over 1990 - 2023 revealed a Significantly decreasing trend in pH levels, with22007 samples contributing to this finding.</w:t>
      </w:r>
    </w:p>
    <w:bookmarkEnd w:id="57"/>
    <w:bookmarkEnd w:id="58"/>
    <w:bookmarkStart w:id="72" w:name="big-bend-seagrasses-aquatic-preserve"/>
    <w:p>
      <w:pPr>
        <w:pStyle w:val="Heading1"/>
      </w:pPr>
      <w:r>
        <w:t xml:space="preserve">Big Bend Seagrasses Aquatic Preserve</w:t>
      </w:r>
    </w:p>
    <w:bookmarkStart w:id="59" w:name="chlorophyll-a-corrected-for-pheophytin-3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Big Bend Seagrasses Aquatic Preserve. A clear Significantly increasing trend in Chlorophyll a, Corrected for Pheophytin was observed from 1995 - 2023, according to data from 4414 samples.</w:t>
      </w:r>
    </w:p>
    <w:bookmarkEnd w:id="59"/>
    <w:bookmarkStart w:id="60" w:name="X5e0c075e356d5b3892b3762b7e8e9af76dcb1f8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Big Bend Seagrasses Aquatic Preserve. The data indicate a Significantly increasing trend in Chlorophyll a, Uncorrected for Pheophytin from 1990 - 2023, based on the analysis of 5925 samples.</w:t>
      </w:r>
    </w:p>
    <w:bookmarkEnd w:id="60"/>
    <w:bookmarkStart w:id="61" w:name="colored-dissolved-organic-matter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Big Bend Seagrasses Aquatic Preserve over the study period. A clear Significantly increasing trend in Colored Dissolved Organic Matter was observed from 2001 - 2023, according to data from 2444 samples.</w:t>
      </w:r>
    </w:p>
    <w:bookmarkEnd w:id="61"/>
    <w:bookmarkStart w:id="62" w:name="dissolved-oxygen-3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Big Bend Seagrasses Aquatic Preserve. Over the course of 1985 - 2023, a Significantly decreasing trend was detected in Dissolved Oxygen, supported by 137502 samples.</w:t>
      </w:r>
    </w:p>
    <w:bookmarkEnd w:id="62"/>
    <w:bookmarkStart w:id="63" w:name="dissolved-oxygen-saturation-3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Big Bend Seagrasses Aquatic Preserve. A clear No significant trend in Dissolved Oxygen Saturation was observed from 1999 - 2023, according to data from 1239 samples.</w:t>
      </w:r>
    </w:p>
    <w:bookmarkEnd w:id="63"/>
    <w:bookmarkStart w:id="64" w:name="salinity-3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Big Bend Seagrasses Aquatic Preserve over the study period. A clear Significantly decreasing trend in Salinity was observed from 1964 - 2023, according to data from 142979 samples.</w:t>
      </w:r>
    </w:p>
    <w:bookmarkEnd w:id="64"/>
    <w:bookmarkStart w:id="65" w:name="secchi-depth-3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Big Bend Seagrasses Aquatic Preserve. Over the course of 1991 - 2023, a Significantly increasing trend was detected in Secchi Depth, supported by 47287 samples.</w:t>
      </w:r>
    </w:p>
    <w:bookmarkEnd w:id="65"/>
    <w:bookmarkStart w:id="66" w:name="total-nitrogen-3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Big Bend Seagrasses Aquatic Preserve. The data indicate a Significantly increasing trend in Total Nitrogen from 1990 - 2023, based on the analysis of 7766 samples.</w:t>
      </w:r>
    </w:p>
    <w:bookmarkEnd w:id="66"/>
    <w:bookmarkStart w:id="67" w:name="total-phosphorus-3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Big Bend Seagrasses Aquatic Preserve. Over the course of 1992 - 2023, a Significantly increasing trend was detected in Total Phosphorus, supported by 6019 samples.</w:t>
      </w:r>
    </w:p>
    <w:bookmarkEnd w:id="67"/>
    <w:bookmarkStart w:id="68" w:name="total-suspended-solids-3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Big Bend Seagrasses Aquatic Preserve. The data indicate a Significantly decreasing trend in Total Suspended Solids from 1990 - 2023, based on the analysis of 2831 samples.</w:t>
      </w:r>
    </w:p>
    <w:bookmarkEnd w:id="68"/>
    <w:bookmarkStart w:id="69" w:name="turbidity-3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Big Bend Seagrasses Aquatic Preserve. Over the course of 1990 - 2023, a Significantly decreasing trend was detected in Turbidity, supported by 42434 samples.</w:t>
      </w:r>
    </w:p>
    <w:bookmarkEnd w:id="69"/>
    <w:bookmarkStart w:id="70" w:name="water-temperature-3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Big Bend Seagrasses Aquatic Preserve. A clear Significantly increasing trend in Water Temperature was observed from 1964 - 2023, according to data from 144311 samples.</w:t>
      </w:r>
    </w:p>
    <w:bookmarkEnd w:id="70"/>
    <w:bookmarkStart w:id="71" w:name="ph-3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Big Bend Seagrasses Aquatic Preserve. The data indicate a Significantly decreasing trend in pH from 1964 - 2023, based on the analysis of 95264 samples.</w:t>
      </w:r>
    </w:p>
    <w:bookmarkEnd w:id="71"/>
    <w:bookmarkEnd w:id="72"/>
    <w:bookmarkStart w:id="85" w:name="biscayne-bay-aquatic-preserve"/>
    <w:p>
      <w:pPr>
        <w:pStyle w:val="Heading1"/>
      </w:pPr>
      <w:r>
        <w:t xml:space="preserve">Biscayne Bay Aquatic Preserve</w:t>
      </w:r>
    </w:p>
    <w:bookmarkStart w:id="73" w:name="chlorophyll-a-corrected-for-pheophytin-4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Biscayne Bay Aquatic Preserve. The data indicate a No significant trend in Chlorophyll a, Corrected for Pheophytin from 2004 - 2023, based on the analysis of 449 samples.</w:t>
      </w:r>
    </w:p>
    <w:bookmarkEnd w:id="73"/>
    <w:bookmarkStart w:id="74" w:name="X5344e8dea161521e962f71bf06e0ac07305ec26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Biscayne Bay Aquatic Preserve. The data indicate a Significantly increasing trend in Chlorophyll a, Uncorrected for Pheophytin from 1993 - 2023, based on the analysis of 2228 samples.</w:t>
      </w:r>
    </w:p>
    <w:bookmarkEnd w:id="74"/>
    <w:bookmarkStart w:id="75" w:name="dissolved-oxygen-4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Biscayne Bay Aquatic Preserve. Over the course of 1970 - 2023, a Significantly decreasing trend was detected in Dissolved Oxygen, supported by 16950 samples.</w:t>
      </w:r>
    </w:p>
    <w:bookmarkEnd w:id="75"/>
    <w:bookmarkStart w:id="76" w:name="dissolved-oxygen-saturation-4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Biscayne Bay Aquatic Preserve. An analysis over 1995 - 2023 revealed a Significantly increasing trend in Dissolved Oxygen Saturation levels, with5771 samples contributing to this finding.</w:t>
      </w:r>
    </w:p>
    <w:bookmarkEnd w:id="76"/>
    <w:bookmarkStart w:id="77" w:name="salinity-4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Biscayne Bay Aquatic Preserve. An analysis over 1993 - 2023 revealed a Significantly decreasing trend in Salinity levels, with19366 samples contributing to this finding.</w:t>
      </w:r>
    </w:p>
    <w:bookmarkEnd w:id="77"/>
    <w:bookmarkStart w:id="78" w:name="secchi-depth-4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Biscayne Bay Aquatic Preserve. Over the course of 2000 - 2022, a No significant trend was detected in Secchi Depth, supported by 667 samples.</w:t>
      </w:r>
    </w:p>
    <w:bookmarkEnd w:id="78"/>
    <w:bookmarkStart w:id="79" w:name="total-nitrogen-4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Biscayne Bay Aquatic Preserve over the study period. A clear Significantly increasing trend in Total Nitrogen was observed from 1993 - 2023, according to data from 6505 samples.</w:t>
      </w:r>
    </w:p>
    <w:bookmarkEnd w:id="79"/>
    <w:bookmarkStart w:id="80" w:name="total-phosphorus-4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Biscayne Bay Aquatic Preserve. A clear Significantly increasing trend in Total Phosphorus was observed from 1970 - 2023, according to data from 6436 samples.</w:t>
      </w:r>
    </w:p>
    <w:bookmarkEnd w:id="80"/>
    <w:bookmarkStart w:id="81" w:name="total-suspended-solids-4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Biscayne Bay Aquatic Preserve over the study period. The data indicate a No significant trend in Total Suspended Solids from 1994 - 2023, based on the analysis of 1577 samples.</w:t>
      </w:r>
    </w:p>
    <w:bookmarkEnd w:id="81"/>
    <w:bookmarkStart w:id="82" w:name="turbidity-4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Biscayne Bay Aquatic Preserve. A clear Significantly decreasing trend in Turbidity was observed from 1993 - 2023, according to data from 11184 samples.</w:t>
      </w:r>
    </w:p>
    <w:bookmarkEnd w:id="82"/>
    <w:bookmarkStart w:id="83" w:name="water-temperature-4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Biscayne Bay Aquatic Preserve. Over the course of 1969 - 2023, a Significantly increasing trend was detected in Water Temperature, supported by 20489 samples.</w:t>
      </w:r>
    </w:p>
    <w:bookmarkEnd w:id="83"/>
    <w:bookmarkStart w:id="84" w:name="ph-4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Biscayne Bay Aquatic Preserve over the study period. The data indicate a Significantly decreasing trend in pH from 1970 - 2023, based on the analysis of 13516 samples.</w:t>
      </w:r>
    </w:p>
    <w:bookmarkEnd w:id="84"/>
    <w:bookmarkEnd w:id="85"/>
    <w:bookmarkStart w:id="97" w:name="cape-haze-aquatic-preserve"/>
    <w:p>
      <w:pPr>
        <w:pStyle w:val="Heading1"/>
      </w:pPr>
      <w:r>
        <w:t xml:space="preserve">Cape Haze Aquatic Preserve</w:t>
      </w:r>
    </w:p>
    <w:bookmarkStart w:id="86" w:name="chlorophyll-a-corrected-for-pheophytin-5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Cape Haze Aquatic Preserve. A clear Significantly increasing trend in Chlorophyll a, Corrected for Pheophytin was observed from 2003 - 2023, according to data from 98 samples.</w:t>
      </w:r>
    </w:p>
    <w:bookmarkEnd w:id="86"/>
    <w:bookmarkStart w:id="87" w:name="Xbc0927d3eb8ff08f15eefdf2363b8e5f772b101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Cape Haze Aquatic Preserve. The data indicate a No significant trend in Chlorophyll a, Uncorrected for Pheophytin from 2001 - 2023, based on the analysis of 101 samples.</w:t>
      </w:r>
    </w:p>
    <w:bookmarkEnd w:id="87"/>
    <w:bookmarkStart w:id="88" w:name="dissolved-oxygen-5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Cape Haze Aquatic Preserve. An analysis over 1989 - 2023 revealed a Significantly decreasing trend in Dissolved Oxygen levels, with8283 samples contributing to this finding.</w:t>
      </w:r>
    </w:p>
    <w:bookmarkEnd w:id="88"/>
    <w:bookmarkStart w:id="89" w:name="salinity-5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Cape Haze Aquatic Preserve. Over the course of 1957 - 2023, a No significant trend was detected in Salinity, supported by 8585 samples.</w:t>
      </w:r>
    </w:p>
    <w:bookmarkEnd w:id="89"/>
    <w:bookmarkStart w:id="90" w:name="secchi-depth-5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Cape Haze Aquatic Preserve. The data indicate a Significantly increasing trend in Secchi Depth from 1994 - 2023, based on the analysis of 5727 samples.</w:t>
      </w:r>
    </w:p>
    <w:bookmarkEnd w:id="90"/>
    <w:bookmarkStart w:id="91" w:name="total-nitrogen-5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Cape Haze Aquatic Preserve. A clear Significantly increasing trend in Total Nitrogen was observed from 1998 - 2023, according to data from 385 samples.</w:t>
      </w:r>
    </w:p>
    <w:bookmarkEnd w:id="91"/>
    <w:bookmarkStart w:id="92" w:name="total-phosphorus-5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Cape Haze Aquatic Preserve. Over the course of 1999 - 2023, a Significantly increasing trend was detected in Total Phosphorus, supported by 427 samples.</w:t>
      </w:r>
    </w:p>
    <w:bookmarkEnd w:id="92"/>
    <w:bookmarkStart w:id="93" w:name="total-suspended-solids-5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Cape Haze Aquatic Preserve. The data indicate a Significantly increasing trend in Total Suspended Solids from 2003 - 2023, based on the analysis of 328 samples.</w:t>
      </w:r>
    </w:p>
    <w:bookmarkEnd w:id="93"/>
    <w:bookmarkStart w:id="94" w:name="turbidity-5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Cape Haze Aquatic Preserve over the study period. The data indicate a No significant trend in Turbidity from 1995 - 2023, based on the analysis of 1633 samples.</w:t>
      </w:r>
    </w:p>
    <w:bookmarkEnd w:id="94"/>
    <w:bookmarkStart w:id="95" w:name="water-temperature-5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Cape Haze Aquatic Preserve. A clear No significant trend in Water Temperature was observed from 1957 - 2023, according to data from 8602 samples.</w:t>
      </w:r>
    </w:p>
    <w:bookmarkEnd w:id="95"/>
    <w:bookmarkStart w:id="96" w:name="ph-5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Cape Haze Aquatic Preserve over the study period. Over the course of 1989 - 2023, a Significantly decreasing trend was detected in pH, supported by 7871 samples.</w:t>
      </w:r>
    </w:p>
    <w:bookmarkEnd w:id="96"/>
    <w:bookmarkEnd w:id="97"/>
    <w:bookmarkStart w:id="111" w:name="cockroach-bay-aquatic-preserve"/>
    <w:p>
      <w:pPr>
        <w:pStyle w:val="Heading1"/>
      </w:pPr>
      <w:r>
        <w:t xml:space="preserve">Cockroach Bay Aquatic Preserve</w:t>
      </w:r>
    </w:p>
    <w:bookmarkStart w:id="98" w:name="chlorophyll-a-corrected-for-pheophytin-6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Cockroach Bay Aquatic Preserve. The data indicate a No significant trend in Chlorophyll a, Corrected for Pheophytin from 2000 - 2023, based on the analysis of 844 samples.</w:t>
      </w:r>
    </w:p>
    <w:bookmarkEnd w:id="98"/>
    <w:bookmarkStart w:id="99" w:name="Xff5553d65f8cfd7aa2a224d8ee116840f19aece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Cockroach Bay Aquatic Preserve. A clear No significant trend in Chlorophyll a, Uncorrected for Pheophytin was observed from 1999 - 2023, according to data from 964 samples.</w:t>
      </w:r>
    </w:p>
    <w:bookmarkEnd w:id="99"/>
    <w:bookmarkStart w:id="100" w:name="colored-dissolved-organic-matter-1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following table highlights the significant trends in Colored Dissolved Organic Matter within the Cockroach Bay Aquatic Preserve. An analysis over 2001 - 2023 revealed a Significantly decreasing trend in Colored Dissolved Organic Matter levels, with275 samples contributing to this finding.</w:t>
      </w:r>
    </w:p>
    <w:bookmarkEnd w:id="100"/>
    <w:bookmarkStart w:id="101" w:name="dissolved-oxygen-6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Cockroach Bay Aquatic Preserve. Over the course of 1989 - 2023, a Significantly decreasing trend was detected in Dissolved Oxygen, supported by 22760 samples.</w:t>
      </w:r>
    </w:p>
    <w:bookmarkEnd w:id="101"/>
    <w:bookmarkStart w:id="102" w:name="dissolved-oxygen-saturation-5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Cockroach Bay Aquatic Preserve. An analysis over 1993 - 2023 revealed a Significantly decreasing trend in Dissolved Oxygen Saturation levels, with10448 samples contributing to this finding.</w:t>
      </w:r>
    </w:p>
    <w:bookmarkEnd w:id="102"/>
    <w:bookmarkStart w:id="103" w:name="salinity-6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Cockroach Bay Aquatic Preserve. An analysis over 1958 - 2023 revealed a Significantly decreasing trend in Salinity levels, with22801 samples contributing to this finding.</w:t>
      </w:r>
    </w:p>
    <w:bookmarkEnd w:id="103"/>
    <w:bookmarkStart w:id="104" w:name="secchi-depth-6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Cockroach Bay Aquatic Preserve. An analysis over 1995 - 2023 revealed a Significantly increasing trend in Secchi Depth levels, with11881 samples contributing to this finding.</w:t>
      </w:r>
    </w:p>
    <w:bookmarkEnd w:id="104"/>
    <w:bookmarkStart w:id="105" w:name="total-nitrogen-6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Cockroach Bay Aquatic Preserve over the study period. Over the course of 1999 - 2023, a No significant trend was detected in Total Nitrogen, supported by 1438 samples.</w:t>
      </w:r>
    </w:p>
    <w:bookmarkEnd w:id="105"/>
    <w:bookmarkStart w:id="106" w:name="total-phosphorus-6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Cockroach Bay Aquatic Preserve. Over the course of 2000 - 2023, a Significantly increasing trend was detected in Total Phosphorus, supported by 1252 samples.</w:t>
      </w:r>
    </w:p>
    <w:bookmarkEnd w:id="106"/>
    <w:bookmarkStart w:id="107" w:name="total-suspended-solids-6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Cockroach Bay Aquatic Preserve. Over the course of 2000 - 2020, a No significant trend was detected in Total Suspended Solids, supported by 155 samples.</w:t>
      </w:r>
    </w:p>
    <w:bookmarkEnd w:id="107"/>
    <w:bookmarkStart w:id="108" w:name="turbidity-6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Cockroach Bay Aquatic Preserve. Over the course of 1999 - 2023, a No significant trend was detected in Turbidity, supported by 991 samples.</w:t>
      </w:r>
    </w:p>
    <w:bookmarkEnd w:id="108"/>
    <w:bookmarkStart w:id="109" w:name="water-temperature-6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Cockroach Bay Aquatic Preserve over the study period. An analysis over 1958 - 2023 revealed a No significant trend in Water Temperature levels, with23018 samples contributing to this finding.</w:t>
      </w:r>
    </w:p>
    <w:bookmarkEnd w:id="109"/>
    <w:bookmarkStart w:id="110" w:name="ph-6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Cockroach Bay Aquatic Preserve. The data indicate a Significantly decreasing trend in pH from 1989 - 2023, based on the analysis of 21984 samples.</w:t>
      </w:r>
    </w:p>
    <w:bookmarkEnd w:id="110"/>
    <w:bookmarkEnd w:id="111"/>
    <w:bookmarkStart w:id="125" w:name="estero-bay-aquatic-preserve"/>
    <w:p>
      <w:pPr>
        <w:pStyle w:val="Heading1"/>
      </w:pPr>
      <w:r>
        <w:t xml:space="preserve">Estero Bay Aquatic Preserve</w:t>
      </w:r>
    </w:p>
    <w:bookmarkStart w:id="112" w:name="chlorophyll-a-corrected-for-pheophytin-7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Estero Bay Aquatic Preserve. An analysis over 2006 - 2023 revealed a No significant trend in Chlorophyll a, Corrected for Pheophytin levels, with1912 samples contributing to this finding.</w:t>
      </w:r>
    </w:p>
    <w:bookmarkEnd w:id="112"/>
    <w:bookmarkStart w:id="113" w:name="X18471e565453b6a2a3b364753b2696c352104a5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Estero Bay Aquatic Preserve. A clear Significantly increasing trend in Chlorophyll a, Uncorrected for Pheophytin was observed from 1999 - 2023, according to data from 896 samples.</w:t>
      </w:r>
    </w:p>
    <w:bookmarkEnd w:id="113"/>
    <w:bookmarkStart w:id="114" w:name="colored-dissolved-organic-matter-2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Here, we present the analysis of Colored Dissolved Organic Matter trends at the Estero Bay Aquatic Preserve. The data indicate a Significantly increasing trend in Colored Dissolved Organic Matter from 2011 - 2023, based on the analysis of 1636 samples.</w:t>
      </w:r>
    </w:p>
    <w:bookmarkEnd w:id="114"/>
    <w:bookmarkStart w:id="115" w:name="dissolved-oxygen-7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Estero Bay Aquatic Preserve. Over the course of 1971 - 2023, a No significant trend was detected in Dissolved Oxygen, supported by 10602 samples.</w:t>
      </w:r>
    </w:p>
    <w:bookmarkEnd w:id="115"/>
    <w:bookmarkStart w:id="116" w:name="dissolved-oxygen-saturation-6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Estero Bay Aquatic Preserve. A clear Significantly decreasing trend in Dissolved Oxygen Saturation was observed from 2011 - 2023, according to data from 2424 samples.</w:t>
      </w:r>
    </w:p>
    <w:bookmarkEnd w:id="116"/>
    <w:bookmarkStart w:id="117" w:name="salinity-7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Estero Bay Aquatic Preserve. Over the course of 1963 - 2023, a Significantly decreasing trend was detected in Salinity, supported by 4492 samples.</w:t>
      </w:r>
    </w:p>
    <w:bookmarkEnd w:id="117"/>
    <w:bookmarkStart w:id="118" w:name="secchi-depth-7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Estero Bay Aquatic Preserve over the study period. An analysis over 2001 - 2023 revealed a Significantly increasing trend in Secchi Depth levels, with2759 samples contributing to this finding.</w:t>
      </w:r>
    </w:p>
    <w:bookmarkEnd w:id="118"/>
    <w:bookmarkStart w:id="119" w:name="total-nitrogen-7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Estero Bay Aquatic Preserve. Over the course of 1991 - 2023, a Significantly increasing trend was detected in Total Nitrogen, supported by 6992 samples.</w:t>
      </w:r>
    </w:p>
    <w:bookmarkEnd w:id="119"/>
    <w:bookmarkStart w:id="120" w:name="total-phosphorus-7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Estero Bay Aquatic Preserve. The data indicate a No significant trend in Total Phosphorus from 1998 - 2023, based on the analysis of 2501 samples.</w:t>
      </w:r>
    </w:p>
    <w:bookmarkEnd w:id="120"/>
    <w:bookmarkStart w:id="121" w:name="total-suspended-solids-7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Estero Bay Aquatic Preserve. A clear No significant trend in Total Suspended Solids was observed from 1992 - 2023, according to data from 5158 samples.</w:t>
      </w:r>
    </w:p>
    <w:bookmarkEnd w:id="121"/>
    <w:bookmarkStart w:id="122" w:name="turbidity-7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Estero Bay Aquatic Preserve. A clear No significant trend in Turbidity was observed from 1999 - 2023, according to data from 1998 samples.</w:t>
      </w:r>
    </w:p>
    <w:bookmarkEnd w:id="122"/>
    <w:bookmarkStart w:id="123" w:name="water-temperature-7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Estero Bay Aquatic Preserve. The data indicate a No significant trend in Water Temperature from 1963 - 2023, based on the analysis of 10058 samples.</w:t>
      </w:r>
    </w:p>
    <w:bookmarkEnd w:id="123"/>
    <w:bookmarkStart w:id="124" w:name="ph-7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Estero Bay Aquatic Preserve. An analysis over 1991 - 2023 revealed a Significantly decreasing trend in pH levels, with9908 samples contributing to this finding.</w:t>
      </w:r>
    </w:p>
    <w:bookmarkEnd w:id="124"/>
    <w:bookmarkEnd w:id="125"/>
    <w:bookmarkStart w:id="139" w:name="florida-keys-national-marine-sanctuary"/>
    <w:p>
      <w:pPr>
        <w:pStyle w:val="Heading1"/>
      </w:pPr>
      <w:r>
        <w:t xml:space="preserve">Florida Keys National Marine Sanctuary</w:t>
      </w:r>
    </w:p>
    <w:bookmarkStart w:id="126" w:name="chlorophyll-a-corrected-for-pheophytin-8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Florida Keys National Marine Sanctuary over the study period. Over the course of 2004 - 2023, a Significantly increasing trend was detected in Chlorophyll a, Corrected for Pheophytin, supported by 1978 samples.</w:t>
      </w:r>
    </w:p>
    <w:bookmarkEnd w:id="126"/>
    <w:bookmarkStart w:id="127" w:name="X78656d10993415c8c57378be3bf5f8b36097d93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Florida Keys National Marine Sanctuary. Over the course of 1989 - 2023, a No significant trend was detected in Chlorophyll a, Uncorrected for Pheophytin, supported by 20188 samples.</w:t>
      </w:r>
    </w:p>
    <w:bookmarkEnd w:id="127"/>
    <w:bookmarkStart w:id="128" w:name="colored-dissolved-organic-matter-3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is table outlines a key observation related to Colored Dissolved Organic Matter levels in the Florida Keys National Marine Sanctuary. Over the course of 2001 - 2023, a Significantly increasing trend was detected in Colored Dissolved Organic Matter, supported by 972 samples.</w:t>
      </w:r>
    </w:p>
    <w:bookmarkEnd w:id="128"/>
    <w:bookmarkStart w:id="129" w:name="dissolved-oxygen-8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Florida Keys National Marine Sanctuary over the study period. The data indicate a Significantly decreasing trend in Dissolved Oxygen from 1970 - 2023, based on the analysis of 44102 samples.</w:t>
      </w:r>
    </w:p>
    <w:bookmarkEnd w:id="129"/>
    <w:bookmarkStart w:id="130" w:name="dissolved-oxygen-saturation-7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Florida Keys National Marine Sanctuary over the study period. A clear Significantly increasing trend in Dissolved Oxygen Saturation was observed from 1995 - 2023, according to data from 28578 samples.</w:t>
      </w:r>
    </w:p>
    <w:bookmarkEnd w:id="130"/>
    <w:bookmarkStart w:id="131" w:name="salinity-8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Florida Keys National Marine Sanctuary. An analysis over 1955 - 2023 revealed a No significant trend in Salinity levels, with52318 samples contributing to this finding.</w:t>
      </w:r>
    </w:p>
    <w:bookmarkEnd w:id="131"/>
    <w:bookmarkStart w:id="132" w:name="secchi-depth-8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Florida Keys National Marine Sanctuary. Over the course of 1993 - 2023, a No significant trend was detected in Secchi Depth, supported by 4898 samples.</w:t>
      </w:r>
    </w:p>
    <w:bookmarkEnd w:id="132"/>
    <w:bookmarkStart w:id="133" w:name="total-nitrogen-8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Florida Keys National Marine Sanctuary. The data indicate a Significantly decreasing trend in Total Nitrogen from 1989 - 2023, based on the analysis of 33671 samples.</w:t>
      </w:r>
    </w:p>
    <w:bookmarkEnd w:id="133"/>
    <w:bookmarkStart w:id="134" w:name="total-phosphorus-8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Florida Keys National Marine Sanctuary. A clear Significantly decreasing trend in Total Phosphorus was observed from 1970 - 2023, according to data from 30855 samples.</w:t>
      </w:r>
    </w:p>
    <w:bookmarkEnd w:id="134"/>
    <w:bookmarkStart w:id="135" w:name="total-suspended-solids-8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Florida Keys National Marine Sanctuary. A clear Significantly decreasing trend in Total Suspended Solids was observed from 2007 - 2023, according to data from 514 samples.</w:t>
      </w:r>
    </w:p>
    <w:bookmarkEnd w:id="135"/>
    <w:bookmarkStart w:id="136" w:name="turbidity-8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Florida Keys National Marine Sanctuary. A clear No significant trend in Turbidity was observed from 1991 - 2023, according to data from 3316 samples.</w:t>
      </w:r>
    </w:p>
    <w:bookmarkEnd w:id="136"/>
    <w:bookmarkStart w:id="137" w:name="water-temperature-8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Florida Keys National Marine Sanctuary over the study period. Over the course of 1955 - 2023, a Significantly increasing trend was detected in Water Temperature, supported by 48588 samples.</w:t>
      </w:r>
    </w:p>
    <w:bookmarkEnd w:id="137"/>
    <w:bookmarkStart w:id="138" w:name="ph-8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Florida Keys National Marine Sanctuary. The data indicate a Significantly decreasing trend in pH from 1970 - 2023, based on the analysis of 8694 samples.</w:t>
      </w:r>
    </w:p>
    <w:bookmarkEnd w:id="138"/>
    <w:bookmarkEnd w:id="139"/>
    <w:bookmarkStart w:id="152" w:name="fort-pickens-state-park-aquatic-preserve"/>
    <w:p>
      <w:pPr>
        <w:pStyle w:val="Heading1"/>
      </w:pPr>
      <w:r>
        <w:t xml:space="preserve">Fort Pickens State Park Aquatic Preserve</w:t>
      </w:r>
    </w:p>
    <w:bookmarkStart w:id="140" w:name="chlorophyll-a-corrected-for-pheophytin-9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Fort Pickens State Park Aquatic Preserve. An analysis over 1994 - 2022 revealed a Significantly decreasing trend in Chlorophyll a, Corrected for Pheophytin levels, with386 samples contributing to this finding.</w:t>
      </w:r>
    </w:p>
    <w:bookmarkEnd w:id="140"/>
    <w:bookmarkStart w:id="141" w:name="X24fa0cbb8dba031b1deba690605b649bdeaab1c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Fort Pickens State Park Aquatic Preserve. A clear Significantly decreasing trend in Chlorophyll a, Uncorrected for Pheophytin was observed from 1998 - 2022, according to data from 226 samples.</w:t>
      </w:r>
    </w:p>
    <w:bookmarkEnd w:id="141"/>
    <w:bookmarkStart w:id="142" w:name="dissolved-oxygen-9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Fort Pickens State Park Aquatic Preserve. The data indicate a No significant trend in Dissolved Oxygen from 1991 - 2023, based on the analysis of 1102 samples.</w:t>
      </w:r>
    </w:p>
    <w:bookmarkEnd w:id="142"/>
    <w:bookmarkStart w:id="143" w:name="dissolved-oxygen-saturation-8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Fort Pickens State Park Aquatic Preserve over the study period. A clear Significantly increasing trend in Dissolved Oxygen Saturation was observed from 1999 - 2018, according to data from 247 samples.</w:t>
      </w:r>
    </w:p>
    <w:bookmarkEnd w:id="143"/>
    <w:bookmarkStart w:id="144" w:name="salinity-9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Fort Pickens State Park Aquatic Preserve. The data indicate a No significant trend in Salinity from 1974 - 2023, based on the analysis of 1048 samples.</w:t>
      </w:r>
    </w:p>
    <w:bookmarkEnd w:id="144"/>
    <w:bookmarkStart w:id="145" w:name="secchi-depth-9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Fort Pickens State Park Aquatic Preserve. The data indicate a No significant trend in Secchi Depth from 1987 - 2023, based on the analysis of 432 samples.</w:t>
      </w:r>
    </w:p>
    <w:bookmarkEnd w:id="145"/>
    <w:bookmarkStart w:id="146" w:name="total-nitrogen-9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Fort Pickens State Park Aquatic Preserve. Over the course of 1999 - 2022, a Significantly decreasing trend was detected in Total Nitrogen, supported by 96 samples.</w:t>
      </w:r>
    </w:p>
    <w:bookmarkEnd w:id="146"/>
    <w:bookmarkStart w:id="147" w:name="total-phosphorus-9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Fort Pickens State Park Aquatic Preserve over the study period. A clear No significant trend in Total Phosphorus was observed from 1999 - 2022, according to data from 124 samples.</w:t>
      </w:r>
    </w:p>
    <w:bookmarkEnd w:id="147"/>
    <w:bookmarkStart w:id="148" w:name="total-suspended-solids-9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Fort Pickens State Park Aquatic Preserve over the study period. The data indicate a Significantly decreasing trend in Total Suspended Solids from 1997 - 2012, based on the analysis of 255 samples.</w:t>
      </w:r>
    </w:p>
    <w:bookmarkEnd w:id="148"/>
    <w:bookmarkStart w:id="149" w:name="turbidity-9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Fort Pickens State Park Aquatic Preserve over the study period. An analysis over 1996 - 2016 revealed a Significantly decreasing trend in Turbidity levels, with310 samples contributing to this finding.</w:t>
      </w:r>
    </w:p>
    <w:bookmarkEnd w:id="149"/>
    <w:bookmarkStart w:id="150" w:name="water-temperature-9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Fort Pickens State Park Aquatic Preserve. An analysis over 1986 - 2023 revealed a No significant trend in Water Temperature levels, with1141 samples contributing to this finding.</w:t>
      </w:r>
    </w:p>
    <w:bookmarkEnd w:id="150"/>
    <w:bookmarkStart w:id="151" w:name="ph-9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Fort Pickens State Park Aquatic Preserve over the study period. The data indicate a Significantly increasing trend in pH from 1991 - 2023, based on the analysis of 920 samples.</w:t>
      </w:r>
    </w:p>
    <w:bookmarkEnd w:id="151"/>
    <w:bookmarkEnd w:id="152"/>
    <w:bookmarkStart w:id="166" w:name="X102073bf4a1f33659dabc507aa2391069cc41b1"/>
    <w:p>
      <w:pPr>
        <w:pStyle w:val="Heading1"/>
      </w:pPr>
      <w:r>
        <w:t xml:space="preserve">Gasparilla Sound-Charlotte Harbor Aquatic Preserve</w:t>
      </w:r>
    </w:p>
    <w:bookmarkStart w:id="153" w:name="Xe896addaf3f5902e93fcf1b83e3b80eb6a5c4af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Gasparilla Sound-Charlotte Harbor Aquatic Preserve. The data indicate a Significantly increasing trend in Chlorophyll a, Corrected for Pheophytin from 2001 - 2023, based on the analysis of 1444 samples.</w:t>
      </w:r>
    </w:p>
    <w:bookmarkEnd w:id="153"/>
    <w:bookmarkStart w:id="154" w:name="Xcbc128fb560ea06a2a3c53807155d748e236dc2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Gasparilla Sound-Charlotte Harbor Aquatic Preserve. Over the course of 1997 - 2023, a No significant trend was detected in Chlorophyll a, Uncorrected for Pheophytin, supported by 1367 samples.</w:t>
      </w:r>
    </w:p>
    <w:bookmarkEnd w:id="154"/>
    <w:bookmarkStart w:id="155" w:name="colored-dissolved-organic-matter-4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Here, we present the analysis of Colored Dissolved Organic Matter trends at the Gasparilla Sound-Charlotte Harbor Aquatic Preserve. A clear Significantly decreasing trend in Colored Dissolved Organic Matter was observed from 2001 - 2023, according to data from 945 samples.</w:t>
      </w:r>
    </w:p>
    <w:bookmarkEnd w:id="155"/>
    <w:bookmarkStart w:id="156" w:name="dissolved-oxygen-10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Gasparilla Sound-Charlotte Harbor Aquatic Preserve. A clear Significantly decreasing trend in Dissolved Oxygen was observed from 1971 - 2023, according to data from 55485 samples.</w:t>
      </w:r>
    </w:p>
    <w:bookmarkEnd w:id="156"/>
    <w:bookmarkStart w:id="157" w:name="dissolved-oxygen-saturation-9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Gasparilla Sound-Charlotte Harbor Aquatic Preserve. A clear Significantly increasing trend in Dissolved Oxygen Saturation was observed from 1992 - 2023, according to data from 609 samples.</w:t>
      </w:r>
    </w:p>
    <w:bookmarkEnd w:id="157"/>
    <w:bookmarkStart w:id="158" w:name="salinity-10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Gasparilla Sound-Charlotte Harbor Aquatic Preserve. The data indicate a Significantly decreasing trend in Salinity from 1954 - 2023, based on the analysis of 54021 samples.</w:t>
      </w:r>
    </w:p>
    <w:bookmarkEnd w:id="158"/>
    <w:bookmarkStart w:id="159" w:name="secchi-depth-10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Gasparilla Sound-Charlotte Harbor Aquatic Preserve. The data indicate a No significant trend in Secchi Depth from 1994 - 2023, based on the analysis of 32106 samples.</w:t>
      </w:r>
    </w:p>
    <w:bookmarkEnd w:id="159"/>
    <w:bookmarkStart w:id="160" w:name="total-nitrogen-10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Gasparilla Sound-Charlotte Harbor Aquatic Preserve. A clear Significantly increasing trend in Total Nitrogen was observed from 1993 - 2023, according to data from 6154 samples.</w:t>
      </w:r>
    </w:p>
    <w:bookmarkEnd w:id="160"/>
    <w:bookmarkStart w:id="161" w:name="total-phosphorus-10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Gasparilla Sound-Charlotte Harbor Aquatic Preserve. A clear Significantly increasing trend in Total Phosphorus was observed from 1999 - 2023, according to data from 4251 samples.</w:t>
      </w:r>
    </w:p>
    <w:bookmarkEnd w:id="161"/>
    <w:bookmarkStart w:id="162" w:name="total-suspended-solids-10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Gasparilla Sound-Charlotte Harbor Aquatic Preserve. A clear No significant trend in Total Suspended Solids was observed from 1996 - 2023, according to data from 5091 samples.</w:t>
      </w:r>
    </w:p>
    <w:bookmarkEnd w:id="162"/>
    <w:bookmarkStart w:id="163" w:name="turbidity-10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Gasparilla Sound-Charlotte Harbor Aquatic Preserve. A clear Significantly decreasing trend in Turbidity was observed from 1995 - 2023, according to data from 9902 samples.</w:t>
      </w:r>
    </w:p>
    <w:bookmarkEnd w:id="163"/>
    <w:bookmarkStart w:id="164" w:name="water-temperature-10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Gasparilla Sound-Charlotte Harbor Aquatic Preserve. A clear Significantly increasing trend in Water Temperature was observed from 1954 - 2023, according to data from 56419 samples.</w:t>
      </w:r>
    </w:p>
    <w:bookmarkEnd w:id="164"/>
    <w:bookmarkStart w:id="165" w:name="ph-10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Gasparilla Sound-Charlotte Harbor Aquatic Preserve. The data indicate a Significantly increasing trend in pH from 1955 - 2023, based on the analysis of 52185 samples.</w:t>
      </w:r>
    </w:p>
    <w:bookmarkEnd w:id="165"/>
    <w:bookmarkEnd w:id="166"/>
    <w:bookmarkStart w:id="180" w:name="guana-river-marsh-aquatic-preserve"/>
    <w:p>
      <w:pPr>
        <w:pStyle w:val="Heading1"/>
      </w:pPr>
      <w:r>
        <w:t xml:space="preserve">Guana River Marsh Aquatic Preserve</w:t>
      </w:r>
    </w:p>
    <w:bookmarkStart w:id="167" w:name="X62839360a899ee8a52bfe5c01e97aa19cee8e11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Guana River Marsh Aquatic Preserve. A clear Significantly increasing trend in Chlorophyll a, Corrected for Pheophytin was observed from 2002 - 2023, according to data from 1522 samples.</w:t>
      </w:r>
    </w:p>
    <w:bookmarkEnd w:id="167"/>
    <w:bookmarkStart w:id="168" w:name="X5dca49404c9f70e7c5f7b020e7011211b74df06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Guana River Marsh Aquatic Preserve. A clear Significantly increasing trend in Chlorophyll a, Uncorrected for Pheophytin was observed from 2002 - 2023, according to data from 1211 samples.</w:t>
      </w:r>
    </w:p>
    <w:bookmarkEnd w:id="168"/>
    <w:bookmarkStart w:id="169" w:name="colored-dissolved-organic-matter-5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Guana River Marsh Aquatic Preserve over the study period. Over the course of 2007 - 2023, a No significant trend was detected in Colored Dissolved Organic Matter, supported by 182 samples.</w:t>
      </w:r>
    </w:p>
    <w:bookmarkEnd w:id="169"/>
    <w:bookmarkStart w:id="170" w:name="dissolved-oxygen-11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Guana River Marsh Aquatic Preserve. An analysis over 1995 - 2023 revealed a Significantly decreasing trend in Dissolved Oxygen levels, with7535 samples contributing to this finding.</w:t>
      </w:r>
    </w:p>
    <w:bookmarkEnd w:id="170"/>
    <w:bookmarkStart w:id="171" w:name="dissolved-oxygen-saturation-10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Guana River Marsh Aquatic Preserve over the study period. The data indicate a No significant trend in Dissolved Oxygen Saturation from 1999 - 2023, based on the analysis of 1150 samples.</w:t>
      </w:r>
    </w:p>
    <w:bookmarkEnd w:id="171"/>
    <w:bookmarkStart w:id="172" w:name="salinity-11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Guana River Marsh Aquatic Preserve. An analysis over 1995 - 2023 revealed a Significantly decreasing trend in Salinity levels, with8270 samples contributing to this finding.</w:t>
      </w:r>
    </w:p>
    <w:bookmarkEnd w:id="172"/>
    <w:bookmarkStart w:id="173" w:name="secchi-depth-11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Guana River Marsh Aquatic Preserve over the study period. An analysis over 1999 - 2023 revealed a No significant trend in Secchi Depth levels, with1330 samples contributing to this finding.</w:t>
      </w:r>
    </w:p>
    <w:bookmarkEnd w:id="173"/>
    <w:bookmarkStart w:id="174" w:name="total-nitrogen-11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Guana River Marsh Aquatic Preserve over the study period. A clear Significantly increasing trend in Total Nitrogen was observed from 1997 - 2023, according to data from 1930 samples.</w:t>
      </w:r>
    </w:p>
    <w:bookmarkEnd w:id="174"/>
    <w:bookmarkStart w:id="175" w:name="total-phosphorus-11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Guana River Marsh Aquatic Preserve over the study period. The data indicate a Significantly decreasing trend in Total Phosphorus from 1997 - 2023, based on the analysis of 2716 samples.</w:t>
      </w:r>
    </w:p>
    <w:bookmarkEnd w:id="175"/>
    <w:bookmarkStart w:id="176" w:name="total-suspended-solids-11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Guana River Marsh Aquatic Preserve. A clear Significantly decreasing trend in Total Suspended Solids was observed from 1997 - 2023, according to data from 1652 samples.</w:t>
      </w:r>
    </w:p>
    <w:bookmarkEnd w:id="176"/>
    <w:bookmarkStart w:id="177" w:name="turbidity-11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Guana River Marsh Aquatic Preserve. The data indicate a Significantly increasing trend in Turbidity from 1995 - 2023, based on the analysis of 4991 samples.</w:t>
      </w:r>
    </w:p>
    <w:bookmarkEnd w:id="177"/>
    <w:bookmarkStart w:id="178" w:name="water-temperature-11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Guana River Marsh Aquatic Preserve. Over the course of 1995 - 2023, a Significantly increasing trend was detected in Water Temperature, supported by 8223 samples.</w:t>
      </w:r>
    </w:p>
    <w:bookmarkEnd w:id="178"/>
    <w:bookmarkStart w:id="179" w:name="ph-11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Guana River Marsh Aquatic Preserve. The data indicate a Significantly decreasing trend in pH from 1995 - 2023, based on the analysis of 6101 samples.</w:t>
      </w:r>
    </w:p>
    <w:bookmarkEnd w:id="179"/>
    <w:bookmarkEnd w:id="180"/>
    <w:bookmarkStart w:id="194" w:name="Xe94abd8e46d2edd0da0b1307fc6b9aa977efe0e"/>
    <w:p>
      <w:pPr>
        <w:pStyle w:val="Heading1"/>
      </w:pPr>
      <w:r>
        <w:t xml:space="preserve">Guana Tolomato Matanzas National Estuarine Research Reserve</w:t>
      </w:r>
    </w:p>
    <w:bookmarkStart w:id="181" w:name="Xc08553f2f8bf1754b3ecfd54fb27f172b719b27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Guana Tolomato Matanzas National Estuarine Research Reserve over the study period. Over the course of 2002 - 2023, a Significantly increasing trend was detected in Chlorophyll a, Corrected for Pheophytin, supported by 7125 samples.</w:t>
      </w:r>
    </w:p>
    <w:bookmarkEnd w:id="181"/>
    <w:bookmarkStart w:id="182" w:name="X990fe973c0963faceaefc70ddabb0c411e8f5f7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Guana Tolomato Matanzas National Estuarine Research Reserve. The data indicate a Significantly increasing trend in Chlorophyll a, Uncorrected for Pheophytin from 2002 - 2023, based on the analysis of 5502 samples.</w:t>
      </w:r>
    </w:p>
    <w:bookmarkEnd w:id="182"/>
    <w:bookmarkStart w:id="183" w:name="colored-dissolved-organic-matter-6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following table highlights the significant trends in Colored Dissolved Organic Matter within the Guana Tolomato Matanzas National Estuarine Research Reserve. Over the course of 2007 - 2023, a Significantly decreasing trend was detected in Colored Dissolved Organic Matter, supported by 1483 samples.</w:t>
      </w:r>
    </w:p>
    <w:bookmarkEnd w:id="183"/>
    <w:bookmarkStart w:id="184" w:name="dissolved-oxygen-12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Guana Tolomato Matanzas National Estuarine Research Reserve over the study period. Over the course of 1995 - 2023, a Significantly decreasing trend was detected in Dissolved Oxygen, supported by 21501 samples.</w:t>
      </w:r>
    </w:p>
    <w:bookmarkEnd w:id="184"/>
    <w:bookmarkStart w:id="185" w:name="dissolved-oxygen-saturation-11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Guana Tolomato Matanzas National Estuarine Research Reserve. Over the course of 1999 - 2023, a No significant trend was detected in Dissolved Oxygen Saturation, supported by 2194 samples.</w:t>
      </w:r>
    </w:p>
    <w:bookmarkEnd w:id="185"/>
    <w:bookmarkStart w:id="186" w:name="salinity-12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Guana Tolomato Matanzas National Estuarine Research Reserve. The data indicate a Significantly decreasing trend in Salinity from 1980 - 2023, based on the analysis of 24767 samples.</w:t>
      </w:r>
    </w:p>
    <w:bookmarkEnd w:id="186"/>
    <w:bookmarkStart w:id="187" w:name="secchi-depth-12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Guana Tolomato Matanzas National Estuarine Research Reserve. A clear Significantly decreasing trend in Secchi Depth was observed from 1999 - 2023, according to data from 2713 samples.</w:t>
      </w:r>
    </w:p>
    <w:bookmarkEnd w:id="187"/>
    <w:bookmarkStart w:id="188" w:name="total-nitrogen-12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Guana Tolomato Matanzas National Estuarine Research Reserve. Over the course of 1997 - 2023, a Significantly increasing trend was detected in Total Nitrogen, supported by 5368 samples.</w:t>
      </w:r>
    </w:p>
    <w:bookmarkEnd w:id="188"/>
    <w:bookmarkStart w:id="189" w:name="total-phosphorus-12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Guana Tolomato Matanzas National Estuarine Research Reserve over the study period. An analysis over 1997 - 2023 revealed a Significantly decreasing trend in Total Phosphorus levels, with8011 samples contributing to this finding.</w:t>
      </w:r>
    </w:p>
    <w:bookmarkEnd w:id="189"/>
    <w:bookmarkStart w:id="190" w:name="total-suspended-solids-12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Guana Tolomato Matanzas National Estuarine Research Reserve. A clear Significantly decreasing trend in Total Suspended Solids was observed from 1997 - 2023, according to data from 4235 samples.</w:t>
      </w:r>
    </w:p>
    <w:bookmarkEnd w:id="190"/>
    <w:bookmarkStart w:id="191" w:name="turbidity-12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Guana Tolomato Matanzas National Estuarine Research Reserve over the study period. The data indicate a Significantly increasing trend in Turbidity from 1995 - 2023, based on the analysis of 14653 samples.</w:t>
      </w:r>
    </w:p>
    <w:bookmarkEnd w:id="191"/>
    <w:bookmarkStart w:id="192" w:name="water-temperature-12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Guana Tolomato Matanzas National Estuarine Research Reserve. The data indicate a Significantly increasing trend in Water Temperature from 1995 - 2023, based on the analysis of 24240 samples.</w:t>
      </w:r>
    </w:p>
    <w:bookmarkEnd w:id="192"/>
    <w:bookmarkStart w:id="193" w:name="ph-12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Guana Tolomato Matanzas National Estuarine Research Reserve. The data indicate a Significantly decreasing trend in pH from 1995 - 2023, based on the analysis of 17684 samples.</w:t>
      </w:r>
    </w:p>
    <w:bookmarkEnd w:id="193"/>
    <w:bookmarkEnd w:id="194"/>
    <w:bookmarkStart w:id="207" w:name="Xb6f1f1594f1bd21af0b22ad32d788df47f34ef3"/>
    <w:p>
      <w:pPr>
        <w:pStyle w:val="Heading1"/>
      </w:pPr>
      <w:r>
        <w:t xml:space="preserve">Indian River-Malabar to Vero Beach Aquatic Preserve</w:t>
      </w:r>
    </w:p>
    <w:bookmarkStart w:id="195" w:name="Xe65d2da4c2ab5bf562964edcc19da1af64ef308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Indian River-Malabar to Vero Beach Aquatic Preserve. An analysis over 2003 - 2023 revealed a Significantly increasing trend in Chlorophyll a, Corrected for Pheophytin levels, with663 samples contributing to this finding.</w:t>
      </w:r>
    </w:p>
    <w:bookmarkEnd w:id="195"/>
    <w:bookmarkStart w:id="196" w:name="X0ee59227230d9e6a6b80d1e20603c02e6fbfed7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Indian River-Malabar to Vero Beach Aquatic Preserve. The data indicate a Significantly increasing trend in Chlorophyll a, Uncorrected for Pheophytin from 2000 - 2023, based on the analysis of 494 samples.</w:t>
      </w:r>
    </w:p>
    <w:bookmarkEnd w:id="196"/>
    <w:bookmarkStart w:id="197" w:name="dissolved-oxygen-13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Indian River-Malabar to Vero Beach Aquatic Preserve. An analysis over 1991 - 2023 revealed a Significantly decreasing trend in Dissolved Oxygen levels, with52869 samples contributing to this finding.</w:t>
      </w:r>
    </w:p>
    <w:bookmarkEnd w:id="197"/>
    <w:bookmarkStart w:id="198" w:name="dissolved-oxygen-saturation-12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Indian River-Malabar to Vero Beach Aquatic Preserve. The data indicate a Significantly increasing trend in Dissolved Oxygen Saturation from 1991 - 2023, based on the analysis of 12817 samples.</w:t>
      </w:r>
    </w:p>
    <w:bookmarkEnd w:id="198"/>
    <w:bookmarkStart w:id="199" w:name="salinity-13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Indian River-Malabar to Vero Beach Aquatic Preserve. The data indicate a Significantly decreasing trend in Salinity from 1972 - 2023, based on the analysis of 55766 samples.</w:t>
      </w:r>
    </w:p>
    <w:bookmarkEnd w:id="199"/>
    <w:bookmarkStart w:id="200" w:name="secchi-depth-13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Indian River-Malabar to Vero Beach Aquatic Preserve. Over the course of 1991 - 2023, a Significantly increasing trend was detected in Secchi Depth, supported by 22900 samples.</w:t>
      </w:r>
    </w:p>
    <w:bookmarkEnd w:id="200"/>
    <w:bookmarkStart w:id="201" w:name="total-nitrogen-13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Indian River-Malabar to Vero Beach Aquatic Preserve. Over the course of 1997 - 2023, a Significantly decreasing trend was detected in Total Nitrogen, supported by 3105 samples.</w:t>
      </w:r>
    </w:p>
    <w:bookmarkEnd w:id="201"/>
    <w:bookmarkStart w:id="202" w:name="total-phosphorus-13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Indian River-Malabar to Vero Beach Aquatic Preserve. An analysis over 1997 - 2023 revealed a No significant trend in Total Phosphorus levels, with6316 samples contributing to this finding.</w:t>
      </w:r>
    </w:p>
    <w:bookmarkEnd w:id="202"/>
    <w:bookmarkStart w:id="203" w:name="total-suspended-solids-13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Indian River-Malabar to Vero Beach Aquatic Preserve over the study period. A clear Significantly decreasing trend in Total Suspended Solids was observed from 1997 - 2023, according to data from 3177 samples.</w:t>
      </w:r>
    </w:p>
    <w:bookmarkEnd w:id="203"/>
    <w:bookmarkStart w:id="204" w:name="turbidity-13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Indian River-Malabar to Vero Beach Aquatic Preserve over the study period. An analysis over 1995 - 2023 revealed a Significantly decreasing trend in Turbidity levels, with14310 samples contributing to this finding.</w:t>
      </w:r>
    </w:p>
    <w:bookmarkEnd w:id="204"/>
    <w:bookmarkStart w:id="205" w:name="water-temperature-13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Indian River-Malabar to Vero Beach Aquatic Preserve. The data indicate a Significantly increasing trend in Water Temperature from 1972 - 2023, based on the analysis of 54907 samples.</w:t>
      </w:r>
    </w:p>
    <w:bookmarkEnd w:id="205"/>
    <w:bookmarkStart w:id="206" w:name="ph-13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Indian River-Malabar to Vero Beach Aquatic Preserve. The data indicate a Significantly decreasing trend in pH from 1980 - 2023, based on the analysis of 43857 samples.</w:t>
      </w:r>
    </w:p>
    <w:bookmarkEnd w:id="206"/>
    <w:bookmarkEnd w:id="207"/>
    <w:bookmarkStart w:id="220" w:name="X4c3e26f79b6a33c1e2ba6fd3231e5a8cb266f7c"/>
    <w:p>
      <w:pPr>
        <w:pStyle w:val="Heading1"/>
      </w:pPr>
      <w:r>
        <w:t xml:space="preserve">Indian River-Vero Beach to Ft. Pierce Aquatic Preserve</w:t>
      </w:r>
    </w:p>
    <w:bookmarkStart w:id="208" w:name="X6a513ad8d5bddbad89c680261ce98cc161d57f7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Indian River-Vero Beach to Ft. Pierce Aquatic Preserve over the study period. The data indicate a Significantly decreasing trend in Chlorophyll a, Corrected for Pheophytin from 2002 - 2023, based on the analysis of 250 samples.</w:t>
      </w:r>
    </w:p>
    <w:bookmarkEnd w:id="208"/>
    <w:bookmarkStart w:id="209" w:name="Xa2725afe8f3a8c0b7ea0a3ba905dcdab3e164d9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Indian River-Vero Beach to Ft. Pierce Aquatic Preserve over the study period. An analysis over 2001 - 2023 revealed a Significantly decreasing trend in Chlorophyll a, Uncorrected for Pheophytin levels, with162 samples contributing to this finding.</w:t>
      </w:r>
    </w:p>
    <w:bookmarkEnd w:id="209"/>
    <w:bookmarkStart w:id="210" w:name="dissolved-oxygen-14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Indian River-Vero Beach to Ft. Pierce Aquatic Preserve over the study period. Over the course of 1992 - 2023, a Significantly decreasing trend was detected in Dissolved Oxygen, supported by 7660 samples.</w:t>
      </w:r>
    </w:p>
    <w:bookmarkEnd w:id="210"/>
    <w:bookmarkStart w:id="211" w:name="dissolved-oxygen-saturation-13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Indian River-Vero Beach to Ft. Pierce Aquatic Preserve over the study period. The data indicate a Significantly increasing trend in Dissolved Oxygen Saturation from 1992 - 2023, based on the analysis of 797 samples.</w:t>
      </w:r>
    </w:p>
    <w:bookmarkEnd w:id="211"/>
    <w:bookmarkStart w:id="212" w:name="salinity-14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Indian River-Vero Beach to Ft. Pierce Aquatic Preserve. A clear No significant trend in Salinity was observed from 1992 - 2023, according to data from 8369 samples.</w:t>
      </w:r>
    </w:p>
    <w:bookmarkEnd w:id="212"/>
    <w:bookmarkStart w:id="213" w:name="secchi-depth-14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Indian River-Vero Beach to Ft. Pierce Aquatic Preserve. Over the course of 1992 - 2023, a No significant trend was detected in Secchi Depth, supported by 1889 samples.</w:t>
      </w:r>
    </w:p>
    <w:bookmarkEnd w:id="213"/>
    <w:bookmarkStart w:id="214" w:name="total-nitrogen-14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Indian River-Vero Beach to Ft. Pierce Aquatic Preserve over the study period. An analysis over 1997 - 2023 revealed a Significantly decreasing trend in Total Nitrogen levels, with1008 samples contributing to this finding.</w:t>
      </w:r>
    </w:p>
    <w:bookmarkEnd w:id="214"/>
    <w:bookmarkStart w:id="215" w:name="total-phosphorus-14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Indian River-Vero Beach to Ft. Pierce Aquatic Preserve. A clear No significant trend in Total Phosphorus was observed from 1997 - 2023, according to data from 2075 samples.</w:t>
      </w:r>
    </w:p>
    <w:bookmarkEnd w:id="215"/>
    <w:bookmarkStart w:id="216" w:name="total-suspended-solids-14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Indian River-Vero Beach to Ft. Pierce Aquatic Preserve. The data indicate a Significantly decreasing trend in Total Suspended Solids from 1997 - 2023, based on the analysis of 854 samples.</w:t>
      </w:r>
    </w:p>
    <w:bookmarkEnd w:id="216"/>
    <w:bookmarkStart w:id="217" w:name="turbidity-14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Indian River-Vero Beach to Ft. Pierce Aquatic Preserve. A clear No significant trend in Turbidity was observed from 1995 - 2023, according to data from 3923 samples.</w:t>
      </w:r>
    </w:p>
    <w:bookmarkEnd w:id="217"/>
    <w:bookmarkStart w:id="218" w:name="water-temperature-14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Indian River-Vero Beach to Ft. Pierce Aquatic Preserve over the study period. A clear Significantly increasing trend in Water Temperature was observed from 1992 - 2023, according to data from 8401 samples.</w:t>
      </w:r>
    </w:p>
    <w:bookmarkEnd w:id="218"/>
    <w:bookmarkStart w:id="219" w:name="ph-14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Indian River-Vero Beach to Ft. Pierce Aquatic Preserve. Over the course of 1992 - 2023, a Significantly decreasing trend was detected in pH, supported by 5704 samples.</w:t>
      </w:r>
    </w:p>
    <w:bookmarkEnd w:id="219"/>
    <w:bookmarkEnd w:id="220"/>
    <w:bookmarkStart w:id="233" w:name="X1fbacff5c11a976a55f9336e1c3c7d4f5da99c9"/>
    <w:p>
      <w:pPr>
        <w:pStyle w:val="Heading1"/>
      </w:pPr>
      <w:r>
        <w:t xml:space="preserve">Jensen Beach to Jupiter Inlet Aquatic Preserve</w:t>
      </w:r>
    </w:p>
    <w:bookmarkStart w:id="221" w:name="X70878c498797690bc325d24109ed351116cb37e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Jensen Beach to Jupiter Inlet Aquatic Preserve. An analysis over 2002 - 2023 revealed a No significant trend in Chlorophyll a, Corrected for Pheophytin levels, with237 samples contributing to this finding.</w:t>
      </w:r>
    </w:p>
    <w:bookmarkEnd w:id="221"/>
    <w:bookmarkStart w:id="222" w:name="X5281b4290446649b60889ede248c5ba68a905af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Jensen Beach to Jupiter Inlet Aquatic Preserve. A clear Significantly decreasing trend in Chlorophyll a, Uncorrected for Pheophytin was observed from 1997 - 2023, according to data from 319 samples.</w:t>
      </w:r>
    </w:p>
    <w:bookmarkEnd w:id="222"/>
    <w:bookmarkStart w:id="223" w:name="dissolved-oxygen-15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Jensen Beach to Jupiter Inlet Aquatic Preserve. The data indicate a Significantly increasing trend in Dissolved Oxygen from 1972 - 2023, based on the analysis of 9613 samples.</w:t>
      </w:r>
    </w:p>
    <w:bookmarkEnd w:id="223"/>
    <w:bookmarkStart w:id="224" w:name="dissolved-oxygen-saturation-14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Jensen Beach to Jupiter Inlet Aquatic Preserve. The data indicate a Significantly increasing trend in Dissolved Oxygen Saturation from 1993 - 2023, based on the analysis of 3923 samples.</w:t>
      </w:r>
    </w:p>
    <w:bookmarkEnd w:id="224"/>
    <w:bookmarkStart w:id="225" w:name="salinity-15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Jensen Beach to Jupiter Inlet Aquatic Preserve. Over the course of 1972 - 2023, a Significantly increasing trend was detected in Salinity, supported by 9503 samples.</w:t>
      </w:r>
    </w:p>
    <w:bookmarkEnd w:id="225"/>
    <w:bookmarkStart w:id="226" w:name="secchi-depth-15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Jensen Beach to Jupiter Inlet Aquatic Preserve. Over the course of 1993 - 2023, a No significant trend was detected in Secchi Depth, supported by 5231 samples.</w:t>
      </w:r>
    </w:p>
    <w:bookmarkEnd w:id="226"/>
    <w:bookmarkStart w:id="227" w:name="total-nitrogen-15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Jensen Beach to Jupiter Inlet Aquatic Preserve. Over the course of 2000 - 2023, a No significant trend was detected in Total Nitrogen, supported by 486 samples.</w:t>
      </w:r>
    </w:p>
    <w:bookmarkEnd w:id="227"/>
    <w:bookmarkStart w:id="228" w:name="total-phosphorus-15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Jensen Beach to Jupiter Inlet Aquatic Preserve over the study period. The data indicate a Significantly decreasing trend in Total Phosphorus from 1991 - 2023, based on the analysis of 900 samples.</w:t>
      </w:r>
    </w:p>
    <w:bookmarkEnd w:id="228"/>
    <w:bookmarkStart w:id="229" w:name="total-suspended-solids-15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Jensen Beach to Jupiter Inlet Aquatic Preserve. Over the course of 1994 - 2023, a No significant trend was detected in Total Suspended Solids, supported by 968 samples.</w:t>
      </w:r>
    </w:p>
    <w:bookmarkEnd w:id="229"/>
    <w:bookmarkStart w:id="230" w:name="turbidity-15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Jensen Beach to Jupiter Inlet Aquatic Preserve. Over the course of 1991 - 2023, a No significant trend was detected in Turbidity, supported by 632 samples.</w:t>
      </w:r>
    </w:p>
    <w:bookmarkEnd w:id="230"/>
    <w:bookmarkStart w:id="231" w:name="water-temperature-15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Jensen Beach to Jupiter Inlet Aquatic Preserve. A clear Significantly increasing trend in Water Temperature was observed from 1972 - 2023, according to data from 9441 samples.</w:t>
      </w:r>
    </w:p>
    <w:bookmarkEnd w:id="231"/>
    <w:bookmarkStart w:id="232" w:name="ph-15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Jensen Beach to Jupiter Inlet Aquatic Preserve over the study period. An analysis over 1972 - 2023 revealed a Significantly decreasing trend in pH levels, with8638 samples contributing to this finding.</w:t>
      </w:r>
    </w:p>
    <w:bookmarkEnd w:id="232"/>
    <w:bookmarkEnd w:id="233"/>
    <w:bookmarkStart w:id="246" w:name="lemon-bay-aquatic-preserve"/>
    <w:p>
      <w:pPr>
        <w:pStyle w:val="Heading1"/>
      </w:pPr>
      <w:r>
        <w:t xml:space="preserve">Lemon Bay Aquatic Preserve</w:t>
      </w:r>
    </w:p>
    <w:bookmarkStart w:id="234" w:name="X2cb2b68626dc89edabbad6880d265de4cb4667b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Lemon Bay Aquatic Preserve. The data indicate a Significantly decreasing trend in Chlorophyll a, Corrected for Pheophytin from 1998 - 2023, based on the analysis of 482 samples.</w:t>
      </w:r>
    </w:p>
    <w:bookmarkEnd w:id="234"/>
    <w:bookmarkStart w:id="235" w:name="Xceb477ce9215c537ac80e11a43f4772860cc847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Lemon Bay Aquatic Preserve over the study period. An analysis over 1999 - 2023 revealed a Significantly increasing trend in Chlorophyll a, Uncorrected for Pheophytin levels, with405 samples contributing to this finding.</w:t>
      </w:r>
    </w:p>
    <w:bookmarkEnd w:id="235"/>
    <w:bookmarkStart w:id="236" w:name="dissolved-oxygen-16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Lemon Bay Aquatic Preserve. An analysis over 1971 - 2023 revealed a Significantly decreasing trend in Dissolved Oxygen levels, with11301 samples contributing to this finding.</w:t>
      </w:r>
    </w:p>
    <w:bookmarkEnd w:id="236"/>
    <w:bookmarkStart w:id="237" w:name="dissolved-oxygen-saturation-15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Lemon Bay Aquatic Preserve. An analysis over 1998 - 2023 revealed a Significantly decreasing trend in Dissolved Oxygen Saturation levels, with4305 samples contributing to this finding.</w:t>
      </w:r>
    </w:p>
    <w:bookmarkEnd w:id="237"/>
    <w:bookmarkStart w:id="238" w:name="salinity-16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Lemon Bay Aquatic Preserve over the study period. An analysis over 1954 - 2023 revealed a Significantly decreasing trend in Salinity levels, with8646 samples contributing to this finding.</w:t>
      </w:r>
    </w:p>
    <w:bookmarkEnd w:id="238"/>
    <w:bookmarkStart w:id="239" w:name="secchi-depth-16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Lemon Bay Aquatic Preserve over the study period. The data indicate a Significantly increasing trend in Secchi Depth from 1995 - 2023, based on the analysis of 1737 samples.</w:t>
      </w:r>
    </w:p>
    <w:bookmarkEnd w:id="239"/>
    <w:bookmarkStart w:id="240" w:name="total-nitrogen-16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Lemon Bay Aquatic Preserve. Over the course of 1995 - 2023, a No significant trend was detected in Total Nitrogen, supported by 1802 samples.</w:t>
      </w:r>
    </w:p>
    <w:bookmarkEnd w:id="240"/>
    <w:bookmarkStart w:id="241" w:name="total-phosphorus-16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Lemon Bay Aquatic Preserve over the study period. The data indicate a Significantly decreasing trend in Total Phosphorus from 1995 - 2023, based on the analysis of 1987 samples.</w:t>
      </w:r>
    </w:p>
    <w:bookmarkEnd w:id="241"/>
    <w:bookmarkStart w:id="242" w:name="total-suspended-solids-16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Lemon Bay Aquatic Preserve. Over the course of 1995 - 2021, a No significant trend was detected in Total Suspended Solids, supported by 716 samples.</w:t>
      </w:r>
    </w:p>
    <w:bookmarkEnd w:id="242"/>
    <w:bookmarkStart w:id="243" w:name="turbidity-16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Lemon Bay Aquatic Preserve. A clear No significant trend in Turbidity was observed from 1995 - 2023, according to data from 4729 samples.</w:t>
      </w:r>
    </w:p>
    <w:bookmarkEnd w:id="243"/>
    <w:bookmarkStart w:id="244" w:name="water-temperature-16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Lemon Bay Aquatic Preserve over the study period. Over the course of 1954 - 2023, a Significantly increasing trend was detected in Water Temperature, supported by 12347 samples.</w:t>
      </w:r>
    </w:p>
    <w:bookmarkEnd w:id="244"/>
    <w:bookmarkStart w:id="245" w:name="ph-16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Lemon Bay Aquatic Preserve. A clear Significantly decreasing trend in pH was observed from 1955 - 2023, according to data from 9571 samples.</w:t>
      </w:r>
    </w:p>
    <w:bookmarkEnd w:id="245"/>
    <w:bookmarkEnd w:id="246"/>
    <w:bookmarkStart w:id="260" w:name="X51ca71b370a87cbd6c02fedfefb3cc21ea33fec"/>
    <w:p>
      <w:pPr>
        <w:pStyle w:val="Heading1"/>
      </w:pPr>
      <w:r>
        <w:t xml:space="preserve">Loxahatchee River-Lake Worth Creek Aquatic Preserve</w:t>
      </w:r>
    </w:p>
    <w:bookmarkStart w:id="247" w:name="X00563fa1b8e3fb4650bef9df6882a516c51cf4d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Loxahatchee River-Lake Worth Creek Aquatic Preserve. A clear No significant trend in Chlorophyll a, Corrected for Pheophytin was observed from 2001 - 2023, according to data from 2780 samples.</w:t>
      </w:r>
    </w:p>
    <w:bookmarkEnd w:id="247"/>
    <w:bookmarkStart w:id="248" w:name="X0a00e931605c30a6a29d5b55d8cc5cfe8d79644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Loxahatchee River-Lake Worth Creek Aquatic Preserve over the study period. Over the course of 1997 - 2023, a No significant trend was detected in Chlorophyll a, Uncorrected for Pheophytin, supported by 3805 samples.</w:t>
      </w:r>
    </w:p>
    <w:bookmarkEnd w:id="248"/>
    <w:bookmarkStart w:id="249" w:name="colored-dissolved-organic-matter-7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Loxahatchee River-Lake Worth Creek Aquatic Preserve over the study period. Over the course of 2001 - 2023, a Significantly increasing trend was detected in Colored Dissolved Organic Matter, supported by 607 samples.</w:t>
      </w:r>
    </w:p>
    <w:bookmarkEnd w:id="249"/>
    <w:bookmarkStart w:id="250" w:name="dissolved-oxygen-17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Loxahatchee River-Lake Worth Creek Aquatic Preserve. An analysis over 1991 - 2023 revealed a Significantly decreasing trend in Dissolved Oxygen levels, with8713 samples contributing to this finding.</w:t>
      </w:r>
    </w:p>
    <w:bookmarkEnd w:id="250"/>
    <w:bookmarkStart w:id="251" w:name="dissolved-oxygen-saturation-16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Loxahatchee River-Lake Worth Creek Aquatic Preserve. Over the course of 1995 - 2023, a Significantly decreasing trend was detected in Dissolved Oxygen Saturation, supported by 7160 samples.</w:t>
      </w:r>
    </w:p>
    <w:bookmarkEnd w:id="251"/>
    <w:bookmarkStart w:id="252" w:name="salinity-17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Loxahatchee River-Lake Worth Creek Aquatic Preserve over the study period. A clear No significant trend in Salinity was observed from 1972 - 2023, according to data from 7669 samples.</w:t>
      </w:r>
    </w:p>
    <w:bookmarkEnd w:id="252"/>
    <w:bookmarkStart w:id="253" w:name="secchi-depth-17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Loxahatchee River-Lake Worth Creek Aquatic Preserve. The data indicate a Significantly increasing trend in Secchi Depth from 1994 - 2023, based on the analysis of 3795 samples.</w:t>
      </w:r>
    </w:p>
    <w:bookmarkEnd w:id="253"/>
    <w:bookmarkStart w:id="254" w:name="total-nitrogen-17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Loxahatchee River-Lake Worth Creek Aquatic Preserve. The data indicate a Significantly decreasing trend in Total Nitrogen from 1991 - 2023, based on the analysis of 3321 samples.</w:t>
      </w:r>
    </w:p>
    <w:bookmarkEnd w:id="254"/>
    <w:bookmarkStart w:id="255" w:name="total-phosphorus-17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Loxahatchee River-Lake Worth Creek Aquatic Preserve. The data indicate a No significant trend in Total Phosphorus from 1991 - 2023, based on the analysis of 4263 samples.</w:t>
      </w:r>
    </w:p>
    <w:bookmarkEnd w:id="255"/>
    <w:bookmarkStart w:id="256" w:name="total-suspended-solids-17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Loxahatchee River-Lake Worth Creek Aquatic Preserve. Over the course of 1994 - 2023, a No significant trend was detected in Total Suspended Solids, supported by 3751 samples.</w:t>
      </w:r>
    </w:p>
    <w:bookmarkEnd w:id="256"/>
    <w:bookmarkStart w:id="257" w:name="turbidity-17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Loxahatchee River-Lake Worth Creek Aquatic Preserve over the study period. An analysis over 1991 - 2023 revealed a Significantly increasing trend in Turbidity levels, with3951 samples contributing to this finding.</w:t>
      </w:r>
    </w:p>
    <w:bookmarkEnd w:id="257"/>
    <w:bookmarkStart w:id="258" w:name="water-temperature-17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Loxahatchee River-Lake Worth Creek Aquatic Preserve. A clear Significantly increasing trend in Water Temperature was observed from 1972 - 2023, according to data from 6480 samples.</w:t>
      </w:r>
    </w:p>
    <w:bookmarkEnd w:id="258"/>
    <w:bookmarkStart w:id="259" w:name="ph-17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Loxahatchee River-Lake Worth Creek Aquatic Preserve. The data indicate a No significant trend in pH from 1991 - 2023, based on the analysis of 8413 samples.</w:t>
      </w:r>
    </w:p>
    <w:bookmarkEnd w:id="259"/>
    <w:bookmarkEnd w:id="260"/>
    <w:bookmarkStart w:id="273" w:name="matlacha-pass-aquatic-preserve"/>
    <w:p>
      <w:pPr>
        <w:pStyle w:val="Heading1"/>
      </w:pPr>
      <w:r>
        <w:t xml:space="preserve">Matlacha Pass Aquatic Preserve</w:t>
      </w:r>
    </w:p>
    <w:bookmarkStart w:id="261" w:name="X95f23a31e9504279a9544a222614bc266e5d4f0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Matlacha Pass Aquatic Preserve. An analysis over 2002 - 2023 revealed a No significant trend in Chlorophyll a, Corrected for Pheophytin levels, with1099 samples contributing to this finding.</w:t>
      </w:r>
    </w:p>
    <w:bookmarkEnd w:id="261"/>
    <w:bookmarkStart w:id="262" w:name="X4233dcaf827a13cbac649bf424a534386c80527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Matlacha Pass Aquatic Preserve. Over the course of 1999 - 2023, a Significantly increasing trend was detected in Chlorophyll a, Uncorrected for Pheophytin, supported by 385 samples.</w:t>
      </w:r>
    </w:p>
    <w:bookmarkEnd w:id="262"/>
    <w:bookmarkStart w:id="263" w:name="dissolved-oxygen-18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Matlacha Pass Aquatic Preserve. An analysis over 1989 - 2023 revealed a Significantly decreasing trend in Dissolved Oxygen levels, with8761 samples contributing to this finding.</w:t>
      </w:r>
    </w:p>
    <w:bookmarkEnd w:id="263"/>
    <w:bookmarkStart w:id="264" w:name="dissolved-oxygen-saturation-17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Matlacha Pass Aquatic Preserve. Over the course of 2007 - 2023, a No significant trend was detected in Dissolved Oxygen Saturation, supported by 768 samples.</w:t>
      </w:r>
    </w:p>
    <w:bookmarkEnd w:id="264"/>
    <w:bookmarkStart w:id="265" w:name="salinity-18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Matlacha Pass Aquatic Preserve over the study period. A clear No significant trend in Salinity was observed from 1954 - 2023, according to data from 7937 samples.</w:t>
      </w:r>
    </w:p>
    <w:bookmarkEnd w:id="265"/>
    <w:bookmarkStart w:id="266" w:name="secchi-depth-18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Matlacha Pass Aquatic Preserve. Over the course of 1994 - 2023, a Significantly increasing trend was detected in Secchi Depth, supported by 4773 samples.</w:t>
      </w:r>
    </w:p>
    <w:bookmarkEnd w:id="266"/>
    <w:bookmarkStart w:id="267" w:name="total-nitrogen-18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Matlacha Pass Aquatic Preserve over the study period. A clear Significantly increasing trend in Total Nitrogen was observed from 1996 - 2023, according to data from 1606 samples.</w:t>
      </w:r>
    </w:p>
    <w:bookmarkEnd w:id="267"/>
    <w:bookmarkStart w:id="268" w:name="total-phosphorus-18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Matlacha Pass Aquatic Preserve. The data indicate a Significantly increasing trend in Total Phosphorus from 1998 - 2023, based on the analysis of 1278 samples.</w:t>
      </w:r>
    </w:p>
    <w:bookmarkEnd w:id="268"/>
    <w:bookmarkStart w:id="269" w:name="total-suspended-solids-18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Matlacha Pass Aquatic Preserve. A clear No significant trend in Total Suspended Solids was observed from 2003 - 2023, according to data from 844 samples.</w:t>
      </w:r>
    </w:p>
    <w:bookmarkEnd w:id="269"/>
    <w:bookmarkStart w:id="270" w:name="turbidity-18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Matlacha Pass Aquatic Preserve. The data indicate a No significant trend in Turbidity from 1995 - 2023, based on the analysis of 2152 samples.</w:t>
      </w:r>
    </w:p>
    <w:bookmarkEnd w:id="270"/>
    <w:bookmarkStart w:id="271" w:name="water-temperature-18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Matlacha Pass Aquatic Preserve. Over the course of 1954 - 2023, a No significant trend was detected in Water Temperature, supported by 8903 samples.</w:t>
      </w:r>
    </w:p>
    <w:bookmarkEnd w:id="271"/>
    <w:bookmarkStart w:id="272" w:name="ph-18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Matlacha Pass Aquatic Preserve. Over the course of 1989 - 2023, a No significant trend was detected in pH, supported by 8082 samples.</w:t>
      </w:r>
    </w:p>
    <w:bookmarkEnd w:id="272"/>
    <w:bookmarkEnd w:id="273"/>
    <w:bookmarkStart w:id="286" w:name="X314d4478328afb6b46102c21c2c4fba84e50d80"/>
    <w:p>
      <w:pPr>
        <w:pStyle w:val="Heading1"/>
      </w:pPr>
      <w:r>
        <w:t xml:space="preserve">Nassau River-St. Johns River Marshes Aquatic Preserve</w:t>
      </w:r>
    </w:p>
    <w:bookmarkStart w:id="274" w:name="X9d55194a0273793eee93faa2f5642a32ab06eaf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Nassau River-St. Johns River Marshes Aquatic Preserve. Over the course of 2001 - 2023, a Significantly increasing trend was detected in Chlorophyll a, Corrected for Pheophytin, supported by 554 samples.</w:t>
      </w:r>
    </w:p>
    <w:bookmarkEnd w:id="274"/>
    <w:bookmarkStart w:id="275" w:name="X2b0176c4b87b2ff0f1099ba71a2f4fcbe53cc9c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Nassau River-St. Johns River Marshes Aquatic Preserve. A clear No significant trend in Chlorophyll a, Uncorrected for Pheophytin was observed from 2004 - 2023, according to data from 382 samples.</w:t>
      </w:r>
    </w:p>
    <w:bookmarkEnd w:id="275"/>
    <w:bookmarkStart w:id="276" w:name="dissolved-oxygen-19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Nassau River-St. Johns River Marshes Aquatic Preserve. The data indicate a Significantly decreasing trend in Dissolved Oxygen from 1982 - 2024, based on the analysis of 35029 samples.</w:t>
      </w:r>
    </w:p>
    <w:bookmarkEnd w:id="276"/>
    <w:bookmarkStart w:id="277" w:name="dissolved-oxygen-saturation-18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Nassau River-St. Johns River Marshes Aquatic Preserve. Over the course of 2000 - 2024, a No significant trend was detected in Dissolved Oxygen Saturation, supported by 1081 samples.</w:t>
      </w:r>
    </w:p>
    <w:bookmarkEnd w:id="277"/>
    <w:bookmarkStart w:id="278" w:name="salinity-19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Nassau River-St. Johns River Marshes Aquatic Preserve. A clear No significant trend in Salinity was observed from 1980 - 2024, according to data from 16861 samples.</w:t>
      </w:r>
    </w:p>
    <w:bookmarkEnd w:id="278"/>
    <w:bookmarkStart w:id="279" w:name="secchi-depth-19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Nassau River-St. Johns River Marshes Aquatic Preserve. A clear Significantly decreasing trend in Secchi Depth was observed from 1982 - 2024, according to data from 14622 samples.</w:t>
      </w:r>
    </w:p>
    <w:bookmarkEnd w:id="279"/>
    <w:bookmarkStart w:id="280" w:name="total-nitrogen-19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Nassau River-St. Johns River Marshes Aquatic Preserve. An analysis over 1988 - 2023 revealed a No significant trend in Total Nitrogen levels, with897 samples contributing to this finding.</w:t>
      </w:r>
    </w:p>
    <w:bookmarkEnd w:id="280"/>
    <w:bookmarkStart w:id="281" w:name="total-phosphorus-19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Nassau River-St. Johns River Marshes Aquatic Preserve. An analysis over 1983 - 2023 revealed a Significantly decreasing trend in Total Phosphorus levels, with1618 samples contributing to this finding.</w:t>
      </w:r>
    </w:p>
    <w:bookmarkEnd w:id="281"/>
    <w:bookmarkStart w:id="282" w:name="total-suspended-solids-19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Nassau River-St. Johns River Marshes Aquatic Preserve. A clear No significant trend in Total Suspended Solids was observed from 1997 - 2023, according to data from 700 samples.</w:t>
      </w:r>
    </w:p>
    <w:bookmarkEnd w:id="282"/>
    <w:bookmarkStart w:id="283" w:name="turbidity-19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Nassau River-St. Johns River Marshes Aquatic Preserve. Over the course of 1997 - 2023, a Significantly increasing trend was detected in Turbidity, supported by 820 samples.</w:t>
      </w:r>
    </w:p>
    <w:bookmarkEnd w:id="283"/>
    <w:bookmarkStart w:id="284" w:name="water-temperature-19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Nassau River-St. Johns River Marshes Aquatic Preserve. The data indicate a Significantly increasing trend in Water Temperature from 1982 - 2024, based on the analysis of 36605 samples.</w:t>
      </w:r>
    </w:p>
    <w:bookmarkEnd w:id="284"/>
    <w:bookmarkStart w:id="285" w:name="ph-19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Nassau River-St. Johns River Marshes Aquatic Preserve. Over the course of 1982 - 2024, a Significantly increasing trend was detected in pH, supported by 25407 samples.</w:t>
      </w:r>
    </w:p>
    <w:bookmarkEnd w:id="285"/>
    <w:bookmarkEnd w:id="286"/>
    <w:bookmarkStart w:id="298" w:name="north-fork-st.-lucie-aquatic-preserve"/>
    <w:p>
      <w:pPr>
        <w:pStyle w:val="Heading1"/>
      </w:pPr>
      <w:r>
        <w:t xml:space="preserve">North Fork St. Lucie Aquatic Preserve</w:t>
      </w:r>
    </w:p>
    <w:bookmarkStart w:id="287" w:name="Xb8ac2f5cfaee101183e6a5137933d0fbcfbe579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North Fork St. Lucie Aquatic Preserve. An analysis over 2002 - 2022 revealed a No significant trend in Chlorophyll a, Corrected for Pheophytin levels, with340 samples contributing to this finding.</w:t>
      </w:r>
    </w:p>
    <w:bookmarkEnd w:id="287"/>
    <w:bookmarkStart w:id="288" w:name="X45816039140278814219c728770365f59c2f80c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North Fork St. Lucie Aquatic Preserve. A clear No significant trend in Chlorophyll a, Uncorrected for Pheophytin was observed from 1999 - 2022, according to data from 374 samples.</w:t>
      </w:r>
    </w:p>
    <w:bookmarkEnd w:id="288"/>
    <w:bookmarkStart w:id="289" w:name="dissolved-oxygen-20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North Fork St. Lucie Aquatic Preserve. A clear Significantly decreasing trend in Dissolved Oxygen was observed from 1989 - 2023, according to data from 5937 samples.</w:t>
      </w:r>
    </w:p>
    <w:bookmarkEnd w:id="289"/>
    <w:bookmarkStart w:id="290" w:name="salinity-20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North Fork St. Lucie Aquatic Preserve. The data indicate a Significantly decreasing trend in Salinity from 1994 - 2023, based on the analysis of 5436 samples.</w:t>
      </w:r>
    </w:p>
    <w:bookmarkEnd w:id="290"/>
    <w:bookmarkStart w:id="291" w:name="secchi-depth-20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North Fork St. Lucie Aquatic Preserve over the study period. An analysis over 1996 - 2023 revealed a No significant trend in Secchi Depth levels, with1610 samples contributing to this finding.</w:t>
      </w:r>
    </w:p>
    <w:bookmarkEnd w:id="291"/>
    <w:bookmarkStart w:id="292" w:name="total-nitrogen-20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North Fork St. Lucie Aquatic Preserve over the study period. Over the course of 1999 - 2023, a No significant trend was detected in Total Nitrogen, supported by 528 samples.</w:t>
      </w:r>
    </w:p>
    <w:bookmarkEnd w:id="292"/>
    <w:bookmarkStart w:id="293" w:name="total-phosphorus-20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North Fork St. Lucie Aquatic Preserve. The data indicate a Significantly decreasing trend in Total Phosphorus from 1999 - 2023, based on the analysis of 989 samples.</w:t>
      </w:r>
    </w:p>
    <w:bookmarkEnd w:id="293"/>
    <w:bookmarkStart w:id="294" w:name="total-suspended-solids-20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North Fork St. Lucie Aquatic Preserve. A clear No significant trend in Total Suspended Solids was observed from 1999 - 2023, according to data from 975 samples.</w:t>
      </w:r>
    </w:p>
    <w:bookmarkEnd w:id="294"/>
    <w:bookmarkStart w:id="295" w:name="turbidity-20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North Fork St. Lucie Aquatic Preserve. An analysis over 1999 - 2023 revealed a No significant trend in Turbidity levels, with484 samples contributing to this finding.</w:t>
      </w:r>
    </w:p>
    <w:bookmarkEnd w:id="295"/>
    <w:bookmarkStart w:id="296" w:name="water-temperature-20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North Fork St. Lucie Aquatic Preserve. Over the course of 1989 - 2023, a Significantly increasing trend was detected in Water Temperature, supported by 6076 samples.</w:t>
      </w:r>
    </w:p>
    <w:bookmarkEnd w:id="296"/>
    <w:bookmarkStart w:id="297" w:name="ph-20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North Fork St. Lucie Aquatic Preserve over the study period. The data indicate a Significantly decreasing trend in pH from 1989 - 2023, based on the analysis of 6010 samples.</w:t>
      </w:r>
    </w:p>
    <w:bookmarkEnd w:id="297"/>
    <w:bookmarkEnd w:id="298"/>
    <w:bookmarkStart w:id="310" w:name="pellicer-creek-aquatic-preserve"/>
    <w:p>
      <w:pPr>
        <w:pStyle w:val="Heading1"/>
      </w:pPr>
      <w:r>
        <w:t xml:space="preserve">Pellicer Creek Aquatic Preserve</w:t>
      </w:r>
    </w:p>
    <w:bookmarkStart w:id="299" w:name="Xc6c4ad86da9f143b2506db565f330e641a3d343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Pellicer Creek Aquatic Preserve. A clear No significant trend in Chlorophyll a, Corrected for Pheophytin was observed from 2002 - 2021, according to data from 3913 samples.</w:t>
      </w:r>
    </w:p>
    <w:bookmarkEnd w:id="299"/>
    <w:bookmarkStart w:id="300" w:name="X730f98c8c4ff8accebb49eff23cda68b089d368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Pellicer Creek Aquatic Preserve over the study period. An analysis over 2002 - 2021 revealed a No significant trend in Chlorophyll a, Uncorrected for Pheophytin levels, with3008 samples contributing to this finding.</w:t>
      </w:r>
    </w:p>
    <w:bookmarkEnd w:id="300"/>
    <w:bookmarkStart w:id="301" w:name="dissolved-oxygen-21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Pellicer Creek Aquatic Preserve over the study period. The data indicate a No significant trend in Dissolved Oxygen from 2002 - 2022, based on the analysis of 1700 samples.</w:t>
      </w:r>
    </w:p>
    <w:bookmarkEnd w:id="301"/>
    <w:bookmarkStart w:id="302" w:name="dissolved-oxygen-saturation-19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Pellicer Creek Aquatic Preserve over the study period. The data indicate a Significantly increasing trend in Dissolved Oxygen Saturation from 2004 - 2022, based on the analysis of 159 samples.</w:t>
      </w:r>
    </w:p>
    <w:bookmarkEnd w:id="302"/>
    <w:bookmarkStart w:id="303" w:name="salinity-21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Pellicer Creek Aquatic Preserve. A clear No significant trend in Salinity was observed from 2002 - 2022, according to data from 2465 samples.</w:t>
      </w:r>
    </w:p>
    <w:bookmarkEnd w:id="303"/>
    <w:bookmarkStart w:id="304" w:name="secchi-depth-21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Pellicer Creek Aquatic Preserve. An analysis over 2002 - 2022 revealed a No significant trend in Secchi Depth levels, with374 samples contributing to this finding.</w:t>
      </w:r>
    </w:p>
    <w:bookmarkEnd w:id="304"/>
    <w:bookmarkStart w:id="305" w:name="total-nitrogen-21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Pellicer Creek Aquatic Preserve over the study period. The data indicate a Significantly increasing trend in Total Nitrogen from 2002 - 2021, based on the analysis of 1863 samples.</w:t>
      </w:r>
    </w:p>
    <w:bookmarkEnd w:id="305"/>
    <w:bookmarkStart w:id="306" w:name="total-phosphorus-21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Pellicer Creek Aquatic Preserve. The data indicate a No significant trend in Total Phosphorus from 2002 - 2021, based on the analysis of 2946 samples.</w:t>
      </w:r>
    </w:p>
    <w:bookmarkEnd w:id="306"/>
    <w:bookmarkStart w:id="307" w:name="total-suspended-solids-21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Pellicer Creek Aquatic Preserve. Over the course of 2005 - 2021, a No significant trend was detected in Total Suspended Solids, supported by 1219 samples.</w:t>
      </w:r>
    </w:p>
    <w:bookmarkEnd w:id="307"/>
    <w:bookmarkStart w:id="308" w:name="water-temperature-21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Pellicer Creek Aquatic Preserve. An analysis over 2002 - 2022 revealed a No significant trend in Water Temperature levels, with1760 samples contributing to this finding.</w:t>
      </w:r>
    </w:p>
    <w:bookmarkEnd w:id="308"/>
    <w:bookmarkStart w:id="309" w:name="ph-21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Pellicer Creek Aquatic Preserve. Over the course of 2002 - 2022, a Significantly decreasing trend was detected in pH, supported by 1692 samples.</w:t>
      </w:r>
    </w:p>
    <w:bookmarkEnd w:id="309"/>
    <w:bookmarkEnd w:id="310"/>
    <w:bookmarkStart w:id="324" w:name="pine-island-sound-aquatic-preserve"/>
    <w:p>
      <w:pPr>
        <w:pStyle w:val="Heading1"/>
      </w:pPr>
      <w:r>
        <w:t xml:space="preserve">Pine Island Sound Aquatic Preserve</w:t>
      </w:r>
    </w:p>
    <w:bookmarkStart w:id="311" w:name="X03ec9cee21b45855359484b837222de63ef7e9f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Pine Island Sound Aquatic Preserve over the study period. Over the course of 2001 - 2023, a No significant trend was detected in Chlorophyll a, Corrected for Pheophytin, supported by 2027 samples.</w:t>
      </w:r>
    </w:p>
    <w:bookmarkEnd w:id="311"/>
    <w:bookmarkStart w:id="312" w:name="Xf42c8868ef131873187ec3d06db85e804ba9923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Pine Island Sound Aquatic Preserve. A clear No significant trend in Chlorophyll a, Uncorrected for Pheophytin was observed from 1999 - 2023, according to data from 959 samples.</w:t>
      </w:r>
    </w:p>
    <w:bookmarkEnd w:id="312"/>
    <w:bookmarkStart w:id="313" w:name="colored-dissolved-organic-matter-8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Here, we present the analysis of Colored Dissolved Organic Matter trends at the Pine Island Sound Aquatic Preserve. An analysis over 2001 - 2023 revealed a No significant trend in Colored Dissolved Organic Matter levels, with1179 samples contributing to this finding.</w:t>
      </w:r>
    </w:p>
    <w:bookmarkEnd w:id="313"/>
    <w:bookmarkStart w:id="314" w:name="dissolved-oxygen-22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Pine Island Sound Aquatic Preserve. An analysis over 1985 - 2023 revealed a Significantly decreasing trend in Dissolved Oxygen levels, with27988 samples contributing to this finding.</w:t>
      </w:r>
    </w:p>
    <w:bookmarkEnd w:id="314"/>
    <w:bookmarkStart w:id="315" w:name="dissolved-oxygen-saturation-20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Pine Island Sound Aquatic Preserve. Over the course of 2014 - 2023, a Significantly increasing trend was detected in Dissolved Oxygen Saturation, supported by 1780 samples.</w:t>
      </w:r>
    </w:p>
    <w:bookmarkEnd w:id="315"/>
    <w:bookmarkStart w:id="316" w:name="salinity-22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Pine Island Sound Aquatic Preserve. The data indicate a Significantly decreasing trend in Salinity from 1954 - 2023, based on the analysis of 26638 samples.</w:t>
      </w:r>
    </w:p>
    <w:bookmarkEnd w:id="316"/>
    <w:bookmarkStart w:id="317" w:name="secchi-depth-22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Pine Island Sound Aquatic Preserve over the study period. The data indicate a Significantly increasing trend in Secchi Depth from 1994 - 2023, based on the analysis of 16231 samples.</w:t>
      </w:r>
    </w:p>
    <w:bookmarkEnd w:id="317"/>
    <w:bookmarkStart w:id="318" w:name="total-nitrogen-22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Pine Island Sound Aquatic Preserve. The data indicate a Significantly increasing trend in Total Nitrogen from 1995 - 2023, based on the analysis of 4100 samples.</w:t>
      </w:r>
    </w:p>
    <w:bookmarkEnd w:id="318"/>
    <w:bookmarkStart w:id="319" w:name="total-phosphorus-22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Pine Island Sound Aquatic Preserve. The data indicate a No significant trend in Total Phosphorus from 1998 - 2023, based on the analysis of 2649 samples.</w:t>
      </w:r>
    </w:p>
    <w:bookmarkEnd w:id="319"/>
    <w:bookmarkStart w:id="320" w:name="total-suspended-solids-22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Pine Island Sound Aquatic Preserve. An analysis over 1987 - 2023 revealed a No significant trend in Total Suspended Solids levels, with2520 samples contributing to this finding.</w:t>
      </w:r>
    </w:p>
    <w:bookmarkEnd w:id="320"/>
    <w:bookmarkStart w:id="321" w:name="turbidity-21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Pine Island Sound Aquatic Preserve. Over the course of 1995 - 2023, a No significant trend was detected in Turbidity, supported by 5445 samples.</w:t>
      </w:r>
    </w:p>
    <w:bookmarkEnd w:id="321"/>
    <w:bookmarkStart w:id="322" w:name="water-temperature-22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Pine Island Sound Aquatic Preserve. An analysis over 1954 - 2023 revealed a Significantly increasing trend in Water Temperature levels, with29796 samples contributing to this finding.</w:t>
      </w:r>
    </w:p>
    <w:bookmarkEnd w:id="322"/>
    <w:bookmarkStart w:id="323" w:name="ph-22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Pine Island Sound Aquatic Preserve. Over the course of 1955 - 2023, a No significant trend was detected in pH, supported by 25506 samples.</w:t>
      </w:r>
    </w:p>
    <w:bookmarkEnd w:id="323"/>
    <w:bookmarkEnd w:id="324"/>
    <w:bookmarkStart w:id="338" w:name="pinellas-county-aquatic-preserve"/>
    <w:p>
      <w:pPr>
        <w:pStyle w:val="Heading1"/>
      </w:pPr>
      <w:r>
        <w:t xml:space="preserve">Pinellas County Aquatic Preserve</w:t>
      </w:r>
    </w:p>
    <w:bookmarkStart w:id="325" w:name="X9623ca25a191037f13f329c6402c23103f59b24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Pinellas County Aquatic Preserve. The data indicate a No significant trend in Chlorophyll a, Corrected for Pheophytin from 2000 - 2023, based on the analysis of 3048 samples.</w:t>
      </w:r>
    </w:p>
    <w:bookmarkEnd w:id="325"/>
    <w:bookmarkStart w:id="326" w:name="Xe188dc260fb67abbd071b2f0d49532d3165b48e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Pinellas County Aquatic Preserve. The data indicate a Significantly increasing trend in Chlorophyll a, Uncorrected for Pheophytin from 1999 - 2023, based on the analysis of 6190 samples.</w:t>
      </w:r>
    </w:p>
    <w:bookmarkEnd w:id="326"/>
    <w:bookmarkStart w:id="327" w:name="colored-dissolved-organic-matter-9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Pinellas County Aquatic Preserve over the study period. An analysis over 2001 - 2023 revealed a Significantly increasing trend in Colored Dissolved Organic Matter levels, with828 samples contributing to this finding.</w:t>
      </w:r>
    </w:p>
    <w:bookmarkEnd w:id="327"/>
    <w:bookmarkStart w:id="328" w:name="dissolved-oxygen-23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Pinellas County Aquatic Preserve. Over the course of 1974 - 2023, a No significant trend was detected in Dissolved Oxygen, supported by 90162 samples.</w:t>
      </w:r>
    </w:p>
    <w:bookmarkEnd w:id="328"/>
    <w:bookmarkStart w:id="329" w:name="dissolved-oxygen-saturation-21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Pinellas County Aquatic Preserve. Over the course of 1992 - 2023, a Significantly increasing trend was detected in Dissolved Oxygen Saturation, supported by 29352 samples.</w:t>
      </w:r>
    </w:p>
    <w:bookmarkEnd w:id="329"/>
    <w:bookmarkStart w:id="330" w:name="salinity-23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Pinellas County Aquatic Preserve. The data indicate a Significantly decreasing trend in Salinity from 1954 - 2023, based on the analysis of 87672 samples.</w:t>
      </w:r>
    </w:p>
    <w:bookmarkEnd w:id="330"/>
    <w:bookmarkStart w:id="331" w:name="secchi-depth-23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Pinellas County Aquatic Preserve. The data indicate a Significantly increasing trend in Secchi Depth from 1994 - 2023, based on the analysis of 25859 samples.</w:t>
      </w:r>
    </w:p>
    <w:bookmarkEnd w:id="331"/>
    <w:bookmarkStart w:id="332" w:name="total-nitrogen-23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Pinellas County Aquatic Preserve. A clear Significantly decreasing trend in Total Nitrogen was observed from 1999 - 2023, according to data from 15524 samples.</w:t>
      </w:r>
    </w:p>
    <w:bookmarkEnd w:id="332"/>
    <w:bookmarkStart w:id="333" w:name="total-phosphorus-23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Pinellas County Aquatic Preserve. The data indicate a No significant trend in Total Phosphorus from 1999 - 2023, based on the analysis of 15236 samples.</w:t>
      </w:r>
    </w:p>
    <w:bookmarkEnd w:id="333"/>
    <w:bookmarkStart w:id="334" w:name="total-suspended-solids-23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Pinellas County Aquatic Preserve. Over the course of 2000 - 2023, a Significantly decreasing trend was detected in Total Suspended Solids, supported by 11748 samples.</w:t>
      </w:r>
    </w:p>
    <w:bookmarkEnd w:id="334"/>
    <w:bookmarkStart w:id="335" w:name="turbidity-22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Pinellas County Aquatic Preserve. The data indicate a No significant trend in Turbidity from 1995 - 2023, based on the analysis of 20740 samples.</w:t>
      </w:r>
    </w:p>
    <w:bookmarkEnd w:id="335"/>
    <w:bookmarkStart w:id="336" w:name="water-temperature-23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Pinellas County Aquatic Preserve. A clear Significantly increasing trend in Water Temperature was observed from 1954 - 2023, according to data from 95789 samples.</w:t>
      </w:r>
    </w:p>
    <w:bookmarkEnd w:id="336"/>
    <w:bookmarkStart w:id="337" w:name="ph-23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Pinellas County Aquatic Preserve. A clear Significantly decreasing trend in pH was observed from 1955 - 2023, according to data from 85325 samples.</w:t>
      </w:r>
    </w:p>
    <w:bookmarkEnd w:id="337"/>
    <w:bookmarkEnd w:id="338"/>
    <w:bookmarkStart w:id="351" w:name="rocky-bayou-state-park-aquatic-preserve"/>
    <w:p>
      <w:pPr>
        <w:pStyle w:val="Heading1"/>
      </w:pPr>
      <w:r>
        <w:t xml:space="preserve">Rocky Bayou State Park Aquatic Preserve</w:t>
      </w:r>
    </w:p>
    <w:bookmarkStart w:id="339" w:name="Xd664616530db78fb3438e0805f77788813942e5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Rocky Bayou State Park Aquatic Preserve. An analysis over 2012 - 2023 revealed a Significantly decreasing trend in Chlorophyll a, Corrected for Pheophytin levels, with110 samples contributing to this finding.</w:t>
      </w:r>
    </w:p>
    <w:bookmarkEnd w:id="339"/>
    <w:bookmarkStart w:id="340" w:name="X8d88be97707b735454f80f7b686a01f8b18614c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Rocky Bayou State Park Aquatic Preserve. The data indicate a No significant trend in Chlorophyll a, Uncorrected for Pheophytin from 2001 - 2023, based on the analysis of 459 samples.</w:t>
      </w:r>
    </w:p>
    <w:bookmarkEnd w:id="340"/>
    <w:bookmarkStart w:id="341" w:name="colored-dissolved-organic-matter-10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is table outlines a key observation related to Colored Dissolved Organic Matter levels in the Rocky Bayou State Park Aquatic Preserve. An analysis over 2001 - 2023 revealed a No significant trend in Colored Dissolved Organic Matter levels, with129 samples contributing to this finding.</w:t>
      </w:r>
    </w:p>
    <w:bookmarkEnd w:id="341"/>
    <w:bookmarkStart w:id="342" w:name="dissolved-oxygen-24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Rocky Bayou State Park Aquatic Preserve. A clear Significantly increasing trend in Dissolved Oxygen was observed from 1994 - 2022, according to data from 642 samples.</w:t>
      </w:r>
    </w:p>
    <w:bookmarkEnd w:id="342"/>
    <w:bookmarkStart w:id="343" w:name="dissolved-oxygen-saturation-22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Rocky Bayou State Park Aquatic Preserve. The data indicate a Significantly increasing trend in Dissolved Oxygen Saturation from 2000 - 2022, based on the analysis of 610 samples.</w:t>
      </w:r>
    </w:p>
    <w:bookmarkEnd w:id="343"/>
    <w:bookmarkStart w:id="344" w:name="salinity-24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Rocky Bayou State Park Aquatic Preserve. The data indicate a No significant trend in Salinity from 1994 - 2022, based on the analysis of 629 samples.</w:t>
      </w:r>
    </w:p>
    <w:bookmarkEnd w:id="344"/>
    <w:bookmarkStart w:id="345" w:name="secchi-depth-24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Rocky Bayou State Park Aquatic Preserve. The data indicate a Significantly decreasing trend in Secchi Depth from 1995 - 2023, based on the analysis of 466 samples.</w:t>
      </w:r>
    </w:p>
    <w:bookmarkEnd w:id="345"/>
    <w:bookmarkStart w:id="346" w:name="total-nitrogen-24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Rocky Bayou State Park Aquatic Preserve. A clear Significantly increasing trend in Total Nitrogen was observed from 2001 - 2023, according to data from 639 samples.</w:t>
      </w:r>
    </w:p>
    <w:bookmarkEnd w:id="346"/>
    <w:bookmarkStart w:id="347" w:name="total-phosphorus-24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Rocky Bayou State Park Aquatic Preserve over the study period. The data indicate a Significantly increasing trend in Total Phosphorus from 2001 - 2023, based on the analysis of 470 samples.</w:t>
      </w:r>
    </w:p>
    <w:bookmarkEnd w:id="347"/>
    <w:bookmarkStart w:id="348" w:name="turbidity-23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Rocky Bayou State Park Aquatic Preserve. Over the course of 2008 - 2018, a Significantly decreasing trend was detected in Turbidity, supported by 221 samples.</w:t>
      </w:r>
    </w:p>
    <w:bookmarkEnd w:id="348"/>
    <w:bookmarkStart w:id="349" w:name="water-temperature-24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Rocky Bayou State Park Aquatic Preserve over the study period. The data indicate a No significant trend in Water Temperature from 1994 - 2022, based on the analysis of 334 samples.</w:t>
      </w:r>
    </w:p>
    <w:bookmarkEnd w:id="349"/>
    <w:bookmarkStart w:id="350" w:name="ph-24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Rocky Bayou State Park Aquatic Preserve over the study period. Over the course of 1994 - 2022, a No significant trend was detected in pH, supported by 638 samples.</w:t>
      </w:r>
    </w:p>
    <w:bookmarkEnd w:id="350"/>
    <w:bookmarkEnd w:id="351"/>
    <w:bookmarkStart w:id="365" w:name="rookery-bay-aquatic-preserve"/>
    <w:p>
      <w:pPr>
        <w:pStyle w:val="Heading1"/>
      </w:pPr>
      <w:r>
        <w:t xml:space="preserve">Rookery Bay Aquatic Preserve</w:t>
      </w:r>
    </w:p>
    <w:bookmarkStart w:id="352" w:name="X65408475e0da7c4a2a7ffa3d6e8e66c0ed86bad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Rookery Bay Aquatic Preserve. An analysis over 2002 - 2023 revealed a No significant trend in Chlorophyll a, Corrected for Pheophytin levels, with94 samples contributing to this finding.</w:t>
      </w:r>
    </w:p>
    <w:bookmarkEnd w:id="352"/>
    <w:bookmarkStart w:id="353" w:name="Xf6e334248142dd8877705d3889a5483d8209ad6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Rookery Bay Aquatic Preserve. An analysis over 1999 - 2023 revealed a No significant trend in Chlorophyll a, Uncorrected for Pheophytin levels, with1701 samples contributing to this finding.</w:t>
      </w:r>
    </w:p>
    <w:bookmarkEnd w:id="353"/>
    <w:bookmarkStart w:id="354" w:name="colored-dissolved-organic-matter-11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Here, we present the analysis of Colored Dissolved Organic Matter trends at the Rookery Bay Aquatic Preserve. The data indicate a No significant trend in Colored Dissolved Organic Matter from 2001 - 2021, based on the analysis of 183 samples.</w:t>
      </w:r>
    </w:p>
    <w:bookmarkEnd w:id="354"/>
    <w:bookmarkStart w:id="355" w:name="dissolved-oxygen-25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Rookery Bay Aquatic Preserve over the study period. A clear Significantly decreasing trend in Dissolved Oxygen was observed from 1989 - 2023, according to data from 3868 samples.</w:t>
      </w:r>
    </w:p>
    <w:bookmarkEnd w:id="355"/>
    <w:bookmarkStart w:id="356" w:name="dissolved-oxygen-saturation-23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Rookery Bay Aquatic Preserve. Over the course of 1998 - 2023, a No significant trend was detected in Dissolved Oxygen Saturation, supported by 154 samples.</w:t>
      </w:r>
    </w:p>
    <w:bookmarkEnd w:id="356"/>
    <w:bookmarkStart w:id="357" w:name="salinity-25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Rookery Bay Aquatic Preserve. Over the course of 1954 - 2023, a No significant trend was detected in Salinity, supported by 5247 samples.</w:t>
      </w:r>
    </w:p>
    <w:bookmarkEnd w:id="357"/>
    <w:bookmarkStart w:id="358" w:name="secchi-depth-25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Rookery Bay Aquatic Preserve over the study period. Over the course of 1998 - 2023, a No significant trend was detected in Secchi Depth, supported by 410 samples.</w:t>
      </w:r>
    </w:p>
    <w:bookmarkEnd w:id="358"/>
    <w:bookmarkStart w:id="359" w:name="total-nitrogen-25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Rookery Bay Aquatic Preserve over the study period. The data indicate a Significantly increasing trend in Total Nitrogen from 1989 - 2023, based on the analysis of 2541 samples.</w:t>
      </w:r>
    </w:p>
    <w:bookmarkEnd w:id="359"/>
    <w:bookmarkStart w:id="360" w:name="total-phosphorus-25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Rookery Bay Aquatic Preserve over the study period. An analysis over 1999 - 2023 revealed a No significant trend in Total Phosphorus levels, with2036 samples contributing to this finding.</w:t>
      </w:r>
    </w:p>
    <w:bookmarkEnd w:id="360"/>
    <w:bookmarkStart w:id="361" w:name="total-suspended-solids-24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Rookery Bay Aquatic Preserve over the study period. The data indicate a Significantly decreasing trend in Total Suspended Solids from 1989 - 2021, based on the analysis of 151 samples.</w:t>
      </w:r>
    </w:p>
    <w:bookmarkEnd w:id="361"/>
    <w:bookmarkStart w:id="362" w:name="turbidity-24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Rookery Bay Aquatic Preserve. An analysis over 1989 - 2023 revealed a Significantly increasing trend in Turbidity levels, with1821 samples contributing to this finding.</w:t>
      </w:r>
    </w:p>
    <w:bookmarkEnd w:id="362"/>
    <w:bookmarkStart w:id="363" w:name="water-temperature-25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Rookery Bay Aquatic Preserve. The data indicate a Significantly increasing trend in Water Temperature from 1954 - 2023, based on the analysis of 4503 samples.</w:t>
      </w:r>
    </w:p>
    <w:bookmarkEnd w:id="363"/>
    <w:bookmarkStart w:id="364" w:name="ph-25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Rookery Bay Aquatic Preserve. Over the course of 1955 - 2023, a Significantly decreasing trend was detected in pH, supported by 1849 samples.</w:t>
      </w:r>
    </w:p>
    <w:bookmarkEnd w:id="364"/>
    <w:bookmarkEnd w:id="365"/>
    <w:bookmarkStart w:id="379" w:name="X0de555e31f58c3e3205d3305f7a6e3fe95d2f07"/>
    <w:p>
      <w:pPr>
        <w:pStyle w:val="Heading1"/>
      </w:pPr>
      <w:r>
        <w:t xml:space="preserve">Rookery Bay National Estuarine Research Reserve</w:t>
      </w:r>
    </w:p>
    <w:bookmarkStart w:id="366" w:name="Xdc153609c9ffee285b9473fe0e8a4221173c27c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Rookery Bay National Estuarine Research Reserve over the study period. The data indicate a No significant trend in Chlorophyll a, Corrected for Pheophytin from 2002 - 2023, based on the analysis of 199 samples.</w:t>
      </w:r>
    </w:p>
    <w:bookmarkEnd w:id="366"/>
    <w:bookmarkStart w:id="367" w:name="X871afe1fe4bf257a96cfb1199b127ea66f46a8e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Rookery Bay National Estuarine Research Reserve. A clear Significantly increasing trend in Chlorophyll a, Uncorrected for Pheophytin was observed from 1994 - 2023, according to data from 3345 samples.</w:t>
      </w:r>
    </w:p>
    <w:bookmarkEnd w:id="367"/>
    <w:bookmarkStart w:id="368" w:name="colored-dissolved-organic-matter-12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Rookery Bay National Estuarine Research Reserve over the study period. An analysis over 2001 - 2017 revealed a No significant trend in Colored Dissolved Organic Matter levels, with193 samples contributing to this finding.</w:t>
      </w:r>
    </w:p>
    <w:bookmarkEnd w:id="368"/>
    <w:bookmarkStart w:id="369" w:name="dissolved-oxygen-26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Rookery Bay National Estuarine Research Reserve over the study period. Over the course of 1989 - 2023, a Significantly decreasing trend was detected in Dissolved Oxygen, supported by 14009 samples.</w:t>
      </w:r>
    </w:p>
    <w:bookmarkEnd w:id="369"/>
    <w:bookmarkStart w:id="370" w:name="dissolved-oxygen-saturation-24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Rookery Bay National Estuarine Research Reserve. A clear Significantly decreasing trend in Dissolved Oxygen Saturation was observed from 1998 - 2023, according to data from 260 samples.</w:t>
      </w:r>
    </w:p>
    <w:bookmarkEnd w:id="370"/>
    <w:bookmarkStart w:id="371" w:name="salinity-26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Rookery Bay National Estuarine Research Reserve. A clear Significantly decreasing trend in Salinity was observed from 1954 - 2023, according to data from 16711 samples.</w:t>
      </w:r>
    </w:p>
    <w:bookmarkEnd w:id="371"/>
    <w:bookmarkStart w:id="372" w:name="secchi-depth-26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Rookery Bay National Estuarine Research Reserve over the study period. Over the course of 1998 - 2023, a Significantly decreasing trend was detected in Secchi Depth, supported by 694 samples.</w:t>
      </w:r>
    </w:p>
    <w:bookmarkEnd w:id="372"/>
    <w:bookmarkStart w:id="373" w:name="total-nitrogen-26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Rookery Bay National Estuarine Research Reserve. The data indicate a No significant trend in Total Nitrogen from 1989 - 2023, based on the analysis of 4433 samples.</w:t>
      </w:r>
    </w:p>
    <w:bookmarkEnd w:id="373"/>
    <w:bookmarkStart w:id="374" w:name="total-phosphorus-26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Rookery Bay National Estuarine Research Reserve. The data indicate a No significant trend in Total Phosphorus from 1994 - 2023, based on the analysis of 4030 samples.</w:t>
      </w:r>
    </w:p>
    <w:bookmarkEnd w:id="374"/>
    <w:bookmarkStart w:id="375" w:name="total-suspended-solids-25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Rookery Bay National Estuarine Research Reserve. Over the course of 1989 - 2017, a Significantly increasing trend was detected in Total Suspended Solids, supported by 358 samples.</w:t>
      </w:r>
    </w:p>
    <w:bookmarkEnd w:id="375"/>
    <w:bookmarkStart w:id="376" w:name="turbidity-25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Rookery Bay National Estuarine Research Reserve. Over the course of 1989 - 2023, a Significantly increasing trend was detected in Turbidity, supported by 6322 samples.</w:t>
      </w:r>
    </w:p>
    <w:bookmarkEnd w:id="376"/>
    <w:bookmarkStart w:id="377" w:name="water-temperature-26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Rookery Bay National Estuarine Research Reserve over the study period. An analysis over 1954 - 2023 revealed a Significantly increasing trend in Water Temperature levels, with15440 samples contributing to this finding.</w:t>
      </w:r>
    </w:p>
    <w:bookmarkEnd w:id="377"/>
    <w:bookmarkStart w:id="378" w:name="ph-26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Rookery Bay National Estuarine Research Reserve. An analysis over 1955 - 2023 revealed a Significantly decreasing trend in pH levels, with6352 samples contributing to this finding.</w:t>
      </w:r>
    </w:p>
    <w:bookmarkEnd w:id="378"/>
    <w:bookmarkEnd w:id="379"/>
    <w:bookmarkStart w:id="393" w:name="st.-andrews-state-park-aquatic-preserve"/>
    <w:p>
      <w:pPr>
        <w:pStyle w:val="Heading1"/>
      </w:pPr>
      <w:r>
        <w:t xml:space="preserve">St. Andrews State Park Aquatic Preserve</w:t>
      </w:r>
    </w:p>
    <w:bookmarkStart w:id="380" w:name="X2d659f4d963ea92b5e77602137bcb56c2685aad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is table outlines a key observation related to Chlorophyll a, Corrected for Pheophytin levels in the St. Andrews State Park Aquatic Preserve. Over the course of 2003 - 2023, a No significant trend was detected in Chlorophyll a, Corrected for Pheophytin, supported by 801 samples.</w:t>
      </w:r>
    </w:p>
    <w:bookmarkEnd w:id="380"/>
    <w:bookmarkStart w:id="381" w:name="Xde9cb1d2b835f01755bd69f899ccf2f8e880ec1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St. Andrews State Park Aquatic Preserve. Over the course of 1990 - 2023, a Significantly decreasing trend was detected in Chlorophyll a, Uncorrected for Pheophytin, supported by 1025 samples.</w:t>
      </w:r>
    </w:p>
    <w:bookmarkEnd w:id="381"/>
    <w:bookmarkStart w:id="382" w:name="colored-dissolved-organic-matter-13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is table outlines a key observation related to Colored Dissolved Organic Matter levels in the St. Andrews State Park Aquatic Preserve. Over the course of 2001 - 2023, a No significant trend was detected in Colored Dissolved Organic Matter, supported by 148 samples.</w:t>
      </w:r>
    </w:p>
    <w:bookmarkEnd w:id="382"/>
    <w:bookmarkStart w:id="383" w:name="dissolved-oxygen-27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St. Andrews State Park Aquatic Preserve over the study period. An analysis over 1996 - 2023 revealed a No significant trend in Dissolved Oxygen levels, with1888 samples contributing to this finding.</w:t>
      </w:r>
    </w:p>
    <w:bookmarkEnd w:id="383"/>
    <w:bookmarkStart w:id="384" w:name="dissolved-oxygen-saturation-25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St. Andrews State Park Aquatic Preserve. The data indicate a No significant trend in Dissolved Oxygen Saturation from 2005 - 2023, based on the analysis of 477 samples.</w:t>
      </w:r>
    </w:p>
    <w:bookmarkEnd w:id="384"/>
    <w:bookmarkStart w:id="385" w:name="salinity-27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St. Andrews State Park Aquatic Preserve over the study period. A clear Significantly decreasing trend in Salinity was observed from 1974 - 2023, according to data from 1766 samples.</w:t>
      </w:r>
    </w:p>
    <w:bookmarkEnd w:id="385"/>
    <w:bookmarkStart w:id="386" w:name="secchi-depth-27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St. Andrews State Park Aquatic Preserve over the study period. An analysis over 1991 - 2023 revealed a Significantly decreasing trend in Secchi Depth levels, with1758 samples contributing to this finding.</w:t>
      </w:r>
    </w:p>
    <w:bookmarkEnd w:id="386"/>
    <w:bookmarkStart w:id="387" w:name="total-nitrogen-27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St. Andrews State Park Aquatic Preserve. A clear Significantly increasing trend in Total Nitrogen was observed from 1990 - 2023, according to data from 1180 samples.</w:t>
      </w:r>
    </w:p>
    <w:bookmarkEnd w:id="387"/>
    <w:bookmarkStart w:id="388" w:name="total-phosphorus-27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St. Andrews State Park Aquatic Preserve. A clear Significantly increasing trend in Total Phosphorus was observed from 1990 - 2023, according to data from 897 samples.</w:t>
      </w:r>
    </w:p>
    <w:bookmarkEnd w:id="388"/>
    <w:bookmarkStart w:id="389" w:name="total-suspended-solids-26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Here, we present the analysis of Total Suspended Solids trends at the St. Andrews State Park Aquatic Preserve. A clear Significantly decreasing trend in Total Suspended Solids was observed from 2003 - 2015, according to data from 248 samples.</w:t>
      </w:r>
    </w:p>
    <w:bookmarkEnd w:id="389"/>
    <w:bookmarkStart w:id="390" w:name="turbidity-26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St. Andrews State Park Aquatic Preserve. Over the course of 2003 - 2023, a Significantly decreasing trend was detected in Turbidity, supported by 179 samples.</w:t>
      </w:r>
    </w:p>
    <w:bookmarkEnd w:id="390"/>
    <w:bookmarkStart w:id="391" w:name="water-temperature-27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St. Andrews State Park Aquatic Preserve. A clear No significant trend in Water Temperature was observed from 1974 - 2023, according to data from 1954 samples.</w:t>
      </w:r>
    </w:p>
    <w:bookmarkEnd w:id="391"/>
    <w:bookmarkStart w:id="392" w:name="ph-27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St. Andrews State Park Aquatic Preserve. Over the course of 1998 - 2023, a No significant trend was detected in pH, supported by 1800 samples.</w:t>
      </w:r>
    </w:p>
    <w:bookmarkEnd w:id="392"/>
    <w:bookmarkEnd w:id="393"/>
    <w:bookmarkStart w:id="406" w:name="st.-joseph-bay-aquatic-preserve"/>
    <w:p>
      <w:pPr>
        <w:pStyle w:val="Heading1"/>
      </w:pPr>
      <w:r>
        <w:t xml:space="preserve">St. Joseph Bay Aquatic Preserve</w:t>
      </w:r>
    </w:p>
    <w:bookmarkStart w:id="394" w:name="Xf6870aabaa1450e860bde69d0ca084046cdf24f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data reveals notable changes in Chlorophyll a, Corrected for Pheophytin in the St. Joseph Bay Aquatic Preserve over the study period. The data indicate a Significantly increasing trend in Chlorophyll a, Corrected for Pheophytin from 2008 - 2023, based on the analysis of 480 samples.</w:t>
      </w:r>
    </w:p>
    <w:bookmarkEnd w:id="394"/>
    <w:bookmarkStart w:id="395" w:name="X85204119f333802a34b7b3b5524a7db19572e3a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St. Joseph Bay Aquatic Preserve. The data indicate a Significantly increasing trend in Chlorophyll a, Uncorrected for Pheophytin from 2001 - 2023, based on the analysis of 1163 samples.</w:t>
      </w:r>
    </w:p>
    <w:bookmarkEnd w:id="395"/>
    <w:bookmarkStart w:id="396" w:name="colored-dissolved-organic-matter-14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St. Joseph Bay Aquatic Preserve over the study period. An analysis over 2001 - 2023 revealed a Significantly increasing trend in Colored Dissolved Organic Matter levels, with360 samples contributing to this finding.</w:t>
      </w:r>
    </w:p>
    <w:bookmarkEnd w:id="396"/>
    <w:bookmarkStart w:id="397" w:name="dissolved-oxygen-28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St. Joseph Bay Aquatic Preserve. A clear Significantly decreasing trend in Dissolved Oxygen was observed from 1991 - 2023, according to data from 5734 samples.</w:t>
      </w:r>
    </w:p>
    <w:bookmarkEnd w:id="397"/>
    <w:bookmarkStart w:id="398" w:name="dissolved-oxygen-saturation-26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St. Joseph Bay Aquatic Preserve. An analysis over 2005 - 2023 revealed a No significant trend in Dissolved Oxygen Saturation levels, with278 samples contributing to this finding.</w:t>
      </w:r>
    </w:p>
    <w:bookmarkEnd w:id="398"/>
    <w:bookmarkStart w:id="399" w:name="salinity-28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St. Joseph Bay Aquatic Preserve over the study period. An analysis over 1991 - 2023 revealed a Significantly decreasing trend in Salinity levels, with6359 samples contributing to this finding.</w:t>
      </w:r>
    </w:p>
    <w:bookmarkEnd w:id="399"/>
    <w:bookmarkStart w:id="400" w:name="secchi-depth-28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St. Joseph Bay Aquatic Preserve. Over the course of 1991 - 2023, a Significantly increasing trend was detected in Secchi Depth, supported by 1289 samples.</w:t>
      </w:r>
    </w:p>
    <w:bookmarkEnd w:id="400"/>
    <w:bookmarkStart w:id="401" w:name="total-nitrogen-28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St. Joseph Bay Aquatic Preserve. An analysis over 2001 - 2023 revealed a Significantly increasing trend in Total Nitrogen levels, with1541 samples contributing to this finding.</w:t>
      </w:r>
    </w:p>
    <w:bookmarkEnd w:id="401"/>
    <w:bookmarkStart w:id="402" w:name="total-phosphorus-28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St. Joseph Bay Aquatic Preserve. An analysis over 2001 - 2023 revealed a Significantly increasing trend in Total Phosphorus levels, with1149 samples contributing to this finding.</w:t>
      </w:r>
    </w:p>
    <w:bookmarkEnd w:id="402"/>
    <w:bookmarkStart w:id="403" w:name="turbidity-27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St. Joseph Bay Aquatic Preserve over the study period. A clear No significant trend in Turbidity was observed from 1995 - 2023, according to data from 2587 samples.</w:t>
      </w:r>
    </w:p>
    <w:bookmarkEnd w:id="403"/>
    <w:bookmarkStart w:id="404" w:name="water-temperature-28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St. Joseph Bay Aquatic Preserve. Over the course of 1991 - 2023, a Significantly decreasing trend was detected in Water Temperature, supported by 6604 samples.</w:t>
      </w:r>
    </w:p>
    <w:bookmarkEnd w:id="404"/>
    <w:bookmarkStart w:id="405" w:name="ph-28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St. Joseph Bay Aquatic Preserve. The data indicate a Significantly decreasing trend in pH from 1991 - 2023, based on the analysis of 3985 samples.</w:t>
      </w:r>
    </w:p>
    <w:bookmarkEnd w:id="405"/>
    <w:bookmarkEnd w:id="406"/>
    <w:bookmarkStart w:id="419" w:name="st.-martins-marsh-aquatic-preserve"/>
    <w:p>
      <w:pPr>
        <w:pStyle w:val="Heading1"/>
      </w:pPr>
      <w:r>
        <w:t xml:space="preserve">St. Martins Marsh Aquatic Preserve</w:t>
      </w:r>
    </w:p>
    <w:bookmarkStart w:id="407" w:name="Xa58877956ee32f4f8ce9819f66a65095e8c59f2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The following table highlights the significant trends in Chlorophyll a, Corrected for Pheophytin within the St. Martins Marsh Aquatic Preserve. The data indicate a Significantly increasing trend in Chlorophyll a, Corrected for Pheophytin from 2012 - 2022, based on the analysis of 200 samples.</w:t>
      </w:r>
    </w:p>
    <w:bookmarkEnd w:id="407"/>
    <w:bookmarkStart w:id="408" w:name="Xe042a0b25e87b185194d55e859c1977660ede78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St. Martins Marsh Aquatic Preserve. The data indicate a No significant trend in Chlorophyll a, Uncorrected for Pheophytin from 2000 - 2022, based on the analysis of 524 samples.</w:t>
      </w:r>
    </w:p>
    <w:bookmarkEnd w:id="408"/>
    <w:bookmarkStart w:id="409" w:name="colored-dissolved-organic-matter-15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St. Martins Marsh Aquatic Preserve over the study period. Over the course of 1999 - 2023, a Significantly increasing trend was detected in Colored Dissolved Organic Matter, supported by 809 samples.</w:t>
      </w:r>
    </w:p>
    <w:bookmarkEnd w:id="409"/>
    <w:bookmarkStart w:id="410" w:name="dissolved-oxygen-29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St. Martins Marsh Aquatic Preserve over the study period. The data indicate a Significantly decreasing trend in Dissolved Oxygen from 1991 - 2023, based on the analysis of 8320 samples.</w:t>
      </w:r>
    </w:p>
    <w:bookmarkEnd w:id="410"/>
    <w:bookmarkStart w:id="411" w:name="salinity-29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St. Martins Marsh Aquatic Preserve. The data indicate a Significantly increasing trend in Salinity from 1980 - 2023, based on the analysis of 8994 samples.</w:t>
      </w:r>
    </w:p>
    <w:bookmarkEnd w:id="411"/>
    <w:bookmarkStart w:id="412" w:name="secchi-depth-29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St. Martins Marsh Aquatic Preserve. The data indicate a No significant trend in Secchi Depth from 1991 - 2022, based on the analysis of 688 samples.</w:t>
      </w:r>
    </w:p>
    <w:bookmarkEnd w:id="412"/>
    <w:bookmarkStart w:id="413" w:name="total-nitrogen-29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St. Martins Marsh Aquatic Preserve over the study period. A clear Significantly increasing trend in Total Nitrogen was observed from 1996 - 2022, according to data from 1167 samples.</w:t>
      </w:r>
    </w:p>
    <w:bookmarkEnd w:id="413"/>
    <w:bookmarkStart w:id="414" w:name="total-phosphorus-29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St. Martins Marsh Aquatic Preserve. Over the course of 1996 - 2022, a Significantly increasing trend was detected in Total Phosphorus, supported by 1220 samples.</w:t>
      </w:r>
    </w:p>
    <w:bookmarkEnd w:id="414"/>
    <w:bookmarkStart w:id="415" w:name="total-suspended-solids-27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St. Martins Marsh Aquatic Preserve over the study period. Over the course of 2005 - 2022, a No significant trend was detected in Total Suspended Solids, supported by 150 samples.</w:t>
      </w:r>
    </w:p>
    <w:bookmarkEnd w:id="415"/>
    <w:bookmarkStart w:id="416" w:name="turbidity-28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St. Martins Marsh Aquatic Preserve. An analysis over 1995 - 2022 revealed a No significant trend in Turbidity levels, with2967 samples contributing to this finding.</w:t>
      </w:r>
    </w:p>
    <w:bookmarkEnd w:id="416"/>
    <w:bookmarkStart w:id="417" w:name="water-temperature-29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St. Martins Marsh Aquatic Preserve. The data indicate a Significantly increasing trend in Water Temperature from 1980 - 2023, based on the analysis of 8782 samples.</w:t>
      </w:r>
    </w:p>
    <w:bookmarkEnd w:id="417"/>
    <w:bookmarkStart w:id="418" w:name="ph-29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St. Martins Marsh Aquatic Preserve over the study period. A clear Significantly decreasing trend in pH was observed from 1991 - 2023, according to data from 4443 samples.</w:t>
      </w:r>
    </w:p>
    <w:bookmarkEnd w:id="418"/>
    <w:bookmarkEnd w:id="419"/>
    <w:bookmarkStart w:id="430" w:name="yellow-river-marsh-aquatic-preserve"/>
    <w:p>
      <w:pPr>
        <w:pStyle w:val="Heading1"/>
      </w:pPr>
      <w:r>
        <w:t xml:space="preserve">Yellow River Marsh Aquatic Preserve</w:t>
      </w:r>
    </w:p>
    <w:bookmarkStart w:id="420" w:name="X1a58c6257d3038a27f98c3c1c406d3b039a8a2f"/>
    <w:p>
      <w:pPr>
        <w:pStyle w:val="Heading2"/>
      </w:pPr>
      <w:r>
        <w:t xml:space="preserve">Chlorophyll a, Corrected for Pheophytin</w:t>
      </w:r>
    </w:p>
    <w:p>
      <w:pPr>
        <w:pStyle w:val="FirstParagraph"/>
      </w:pPr>
      <w:r>
        <w:t xml:space="preserve">Here, we present the analysis of Chlorophyll a, Corrected for Pheophytin trends at the Yellow River Marsh Aquatic Preserve. The data indicate a Significantly decreasing trend in Chlorophyll a, Corrected for Pheophytin from 2002 - 2022, based on the analysis of 123 samples.</w:t>
      </w:r>
    </w:p>
    <w:bookmarkEnd w:id="420"/>
    <w:bookmarkStart w:id="421" w:name="X73798832954424a8163cb72cff99fa2eda41ff4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following table highlights the significant trends in Chlorophyll a, Uncorrected for Pheophytin within the Yellow River Marsh Aquatic Preserve. A clear No significant trend in Chlorophyll a, Uncorrected for Pheophytin was observed from 2001 - 2022, according to data from 48 samples.</w:t>
      </w:r>
    </w:p>
    <w:bookmarkEnd w:id="421"/>
    <w:bookmarkStart w:id="422" w:name="dissolved-oxygen-30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Yellow River Marsh Aquatic Preserve. An analysis over 1977 - 2023 revealed a No significant trend in Dissolved Oxygen levels, with892 samples contributing to this finding.</w:t>
      </w:r>
    </w:p>
    <w:bookmarkEnd w:id="422"/>
    <w:bookmarkStart w:id="423" w:name="dissolved-oxygen-saturation-27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Yellow River Marsh Aquatic Preserve over the study period. An analysis over 2002 - 2023 revealed a No significant trend in Dissolved Oxygen Saturation levels, with114 samples contributing to this finding.</w:t>
      </w:r>
    </w:p>
    <w:bookmarkEnd w:id="423"/>
    <w:bookmarkStart w:id="424" w:name="salinity-30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Yellow River Marsh Aquatic Preserve. The data indicate a No significant trend in Salinity from 1995 - 2023, based on the analysis of 1069 samples.</w:t>
      </w:r>
    </w:p>
    <w:bookmarkEnd w:id="424"/>
    <w:bookmarkStart w:id="425" w:name="total-nitrogen-30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Yellow River Marsh Aquatic Preserve. The data indicate a Significantly increasing trend in Total Nitrogen from 2001 - 2022, based on the analysis of 89 samples.</w:t>
      </w:r>
    </w:p>
    <w:bookmarkEnd w:id="425"/>
    <w:bookmarkStart w:id="426" w:name="total-phosphorus-30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Yellow River Marsh Aquatic Preserve. A clear Significantly increasing trend in Total Phosphorus was observed from 2001 - 2022, according to data from 82 samples.</w:t>
      </w:r>
    </w:p>
    <w:bookmarkEnd w:id="426"/>
    <w:bookmarkStart w:id="427" w:name="turbidity-29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Yellow River Marsh Aquatic Preserve. Over the course of 1995 - 2022, a No significant trend was detected in Turbidity, supported by 569 samples.</w:t>
      </w:r>
    </w:p>
    <w:bookmarkEnd w:id="427"/>
    <w:bookmarkStart w:id="428" w:name="water-temperature-30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Yellow River Marsh Aquatic Preserve over the study period. The data indicate a No significant trend in Water Temperature from 1977 - 2023, based on the analysis of 1063 samples.</w:t>
      </w:r>
    </w:p>
    <w:bookmarkEnd w:id="428"/>
    <w:bookmarkStart w:id="429" w:name="ph-30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is table outlines a key observation related to pH levels in the Yellow River Marsh Aquatic Preserve. The data indicate a No significant trend in pH from 1977 - 2023, based on the analysis of 567 samples.</w:t>
      </w:r>
    </w:p>
    <w:bookmarkEnd w:id="429"/>
    <w:bookmarkEnd w:id="430"/>
    <w:bookmarkStart w:id="441" w:name="alligator-harbor-aquatic-preserve"/>
    <w:p>
      <w:pPr>
        <w:pStyle w:val="Heading1"/>
      </w:pPr>
      <w:r>
        <w:t xml:space="preserve">Alligator Harbor Aquatic Preserve</w:t>
      </w:r>
    </w:p>
    <w:bookmarkStart w:id="431" w:name="X8ed5009fb8e134ab601b0f9c35117a5b6fcfc0c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Alligator Harbor Aquatic Preserve. Over the course of 2001 - 2023, a Significantly increasing trend was detected in Chlorophyll a, Uncorrected for Pheophytin, supported by 1052 samples.</w:t>
      </w:r>
    </w:p>
    <w:bookmarkEnd w:id="431"/>
    <w:bookmarkStart w:id="432" w:name="colored-dissolved-organic-matter-16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data reveals notable changes in Colored Dissolved Organic Matter in the Alligator Harbor Aquatic Preserve over the study period. An analysis over 2001 - 2023 revealed a No significant trend in Colored Dissolved Organic Matter levels, with319 samples contributing to this finding.</w:t>
      </w:r>
    </w:p>
    <w:bookmarkEnd w:id="432"/>
    <w:bookmarkStart w:id="433" w:name="dissolved-oxygen-31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Alligator Harbor Aquatic Preserve. A clear Significantly decreasing trend in Dissolved Oxygen was observed from 1998 - 2023, according to data from 7608 samples.</w:t>
      </w:r>
    </w:p>
    <w:bookmarkEnd w:id="433"/>
    <w:bookmarkStart w:id="434" w:name="salinity-31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Alligator Harbor Aquatic Preserve. An analysis over 1996 - 2023 revealed a Significantly decreasing trend in Salinity levels, with8844 samples contributing to this finding.</w:t>
      </w:r>
    </w:p>
    <w:bookmarkEnd w:id="434"/>
    <w:bookmarkStart w:id="435" w:name="secchi-depth-30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following table highlights the significant trends in Secchi Depth within the Alligator Harbor Aquatic Preserve. A clear No significant trend in Secchi Depth was observed from 1998 - 2023, according to data from 2344 samples.</w:t>
      </w:r>
    </w:p>
    <w:bookmarkEnd w:id="435"/>
    <w:bookmarkStart w:id="436" w:name="total-nitrogen-31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Alligator Harbor Aquatic Preserve over the study period. A clear No significant trend in Total Nitrogen was observed from 2001 - 2023, according to data from 1370 samples.</w:t>
      </w:r>
    </w:p>
    <w:bookmarkEnd w:id="436"/>
    <w:bookmarkStart w:id="437" w:name="total-phosphorus-31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Alligator Harbor Aquatic Preserve. A clear Significantly increasing trend in Total Phosphorus was observed from 2001 - 2023, according to data from 990 samples.</w:t>
      </w:r>
    </w:p>
    <w:bookmarkEnd w:id="437"/>
    <w:bookmarkStart w:id="438" w:name="turbidity-30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Alligator Harbor Aquatic Preserve. Over the course of 1998 - 2022, a Significantly decreasing trend was detected in Turbidity, supported by 3543 samples.</w:t>
      </w:r>
    </w:p>
    <w:bookmarkEnd w:id="438"/>
    <w:bookmarkStart w:id="439" w:name="water-temperature-31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Alligator Harbor Aquatic Preserve. An analysis over 1996 - 2023 revealed a No significant trend in Water Temperature levels, with9103 samples contributing to this finding.</w:t>
      </w:r>
    </w:p>
    <w:bookmarkEnd w:id="439"/>
    <w:bookmarkStart w:id="440" w:name="ph-31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Alligator Harbor Aquatic Preserve. Over the course of 1998 - 2023, a Significantly decreasing trend was detected in pH, supported by 4735 samples.</w:t>
      </w:r>
    </w:p>
    <w:bookmarkEnd w:id="440"/>
    <w:bookmarkEnd w:id="441"/>
    <w:bookmarkStart w:id="453" w:name="boca-ciega-bay-aquatic-preserve"/>
    <w:p>
      <w:pPr>
        <w:pStyle w:val="Heading1"/>
      </w:pPr>
      <w:r>
        <w:t xml:space="preserve">Boca Ciega Bay Aquatic Preserve</w:t>
      </w:r>
    </w:p>
    <w:bookmarkStart w:id="442" w:name="X77d34399fea5c2e00c87c9a9145e42cfb8c86af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Boca Ciega Bay Aquatic Preserve over the study period. A clear Significantly decreasing trend in Chlorophyll a, Uncorrected for Pheophytin was observed from 2000 - 2023, according to data from 514 samples.</w:t>
      </w:r>
    </w:p>
    <w:bookmarkEnd w:id="442"/>
    <w:bookmarkStart w:id="443" w:name="dissolved-oxygen-32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Here, we present the analysis of Dissolved Oxygen trends at the Boca Ciega Bay Aquatic Preserve. A clear No significant trend in Dissolved Oxygen was observed from 1974 - 2023, according to data from 28291 samples.</w:t>
      </w:r>
    </w:p>
    <w:bookmarkEnd w:id="443"/>
    <w:bookmarkStart w:id="444" w:name="dissolved-oxygen-saturation-28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data reveals notable changes in Dissolved Oxygen Saturation in the Boca Ciega Bay Aquatic Preserve over the study period. The data indicate a Significantly increasing trend in Dissolved Oxygen Saturation from 1992 - 2023, based on the analysis of 7764 samples.</w:t>
      </w:r>
    </w:p>
    <w:bookmarkEnd w:id="444"/>
    <w:bookmarkStart w:id="445" w:name="salinity-32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Boca Ciega Bay Aquatic Preserve. Over the course of 1954 - 2023, a No significant trend was detected in Salinity, supported by 25632 samples.</w:t>
      </w:r>
    </w:p>
    <w:bookmarkEnd w:id="445"/>
    <w:bookmarkStart w:id="446" w:name="secchi-depth-31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Boca Ciega Bay Aquatic Preserve. The data indicate a Significantly increasing trend in Secchi Depth from 1994 - 2023, based on the analysis of 7998 samples.</w:t>
      </w:r>
    </w:p>
    <w:bookmarkEnd w:id="446"/>
    <w:bookmarkStart w:id="447" w:name="total-nitrogen-32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Boca Ciega Bay Aquatic Preserve over the study period. The data indicate a Significantly increasing trend in Total Nitrogen from 1999 - 2023, based on the analysis of 2818 samples.</w:t>
      </w:r>
    </w:p>
    <w:bookmarkEnd w:id="447"/>
    <w:bookmarkStart w:id="448" w:name="total-phosphorus-32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Boca Ciega Bay Aquatic Preserve. Over the course of 1999 - 2023, a No significant trend was detected in Total Phosphorus, supported by 2686 samples.</w:t>
      </w:r>
    </w:p>
    <w:bookmarkEnd w:id="448"/>
    <w:bookmarkStart w:id="449" w:name="total-suspended-solids-28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Boca Ciega Bay Aquatic Preserve. A clear Significantly decreasing trend in Total Suspended Solids was observed from 2002 - 2023, according to data from 2589 samples.</w:t>
      </w:r>
    </w:p>
    <w:bookmarkEnd w:id="449"/>
    <w:bookmarkStart w:id="450" w:name="turbidity-31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Boca Ciega Bay Aquatic Preserve over the study period. A clear Significantly increasing trend in Turbidity was observed from 1995 - 2023, according to data from 6887 samples.</w:t>
      </w:r>
    </w:p>
    <w:bookmarkEnd w:id="450"/>
    <w:bookmarkStart w:id="451" w:name="water-temperature-32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Here, we present the analysis of Water Temperature trends at the Boca Ciega Bay Aquatic Preserve. An analysis over 1954 - 2023 revealed a Significantly increasing trend in Water Temperature levels, with28866 samples contributing to this finding.</w:t>
      </w:r>
    </w:p>
    <w:bookmarkEnd w:id="451"/>
    <w:bookmarkStart w:id="452" w:name="ph-32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Boca Ciega Bay Aquatic Preserve. Over the course of 1974 - 2023, a Significantly decreasing trend was detected in pH, supported by 25551 samples.</w:t>
      </w:r>
    </w:p>
    <w:bookmarkEnd w:id="452"/>
    <w:bookmarkEnd w:id="453"/>
    <w:bookmarkStart w:id="462" w:name="Xc306f92ff99d3263cb17d642b6d2ed84688e78c"/>
    <w:p>
      <w:pPr>
        <w:pStyle w:val="Heading1"/>
      </w:pPr>
      <w:r>
        <w:t xml:space="preserve">Cape Romano-Ten Thousand Islands Aquatic Preserve</w:t>
      </w:r>
    </w:p>
    <w:bookmarkStart w:id="454" w:name="Xa127c3afaae501da4d08aa9b4e40aff2cb84e30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Cape Romano-Ten Thousand Islands Aquatic Preserve. The data indicate a Significantly increasing trend in Chlorophyll a, Uncorrected for Pheophytin from 1994 - 2021, based on the analysis of 1620 samples.</w:t>
      </w:r>
    </w:p>
    <w:bookmarkEnd w:id="454"/>
    <w:bookmarkStart w:id="455" w:name="dissolved-oxygen-33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Cape Romano-Ten Thousand Islands Aquatic Preserve. An analysis over 1989 - 2023 revealed a No significant trend in Dissolved Oxygen levels, with10010 samples contributing to this finding.</w:t>
      </w:r>
    </w:p>
    <w:bookmarkEnd w:id="455"/>
    <w:bookmarkStart w:id="456" w:name="salinity-33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Cape Romano-Ten Thousand Islands Aquatic Preserve over the study period. The data indicate a No significant trend in Salinity from 1956 - 2023, based on the analysis of 10916 samples.</w:t>
      </w:r>
    </w:p>
    <w:bookmarkEnd w:id="456"/>
    <w:bookmarkStart w:id="457" w:name="total-nitrogen-33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following table highlights the significant trends in Total Nitrogen within the Cape Romano-Ten Thousand Islands Aquatic Preserve. An analysis over 1989 - 2023 revealed a No significant trend in Total Nitrogen levels, with1808 samples contributing to this finding.</w:t>
      </w:r>
    </w:p>
    <w:bookmarkEnd w:id="457"/>
    <w:bookmarkStart w:id="458" w:name="total-phosphorus-33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Cape Romano-Ten Thousand Islands Aquatic Preserve. An analysis over 1994 - 2023 revealed a No significant trend in Total Phosphorus levels, with1796 samples contributing to this finding.</w:t>
      </w:r>
    </w:p>
    <w:bookmarkEnd w:id="458"/>
    <w:bookmarkStart w:id="459" w:name="turbidity-32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is table outlines a key observation related to Turbidity levels in the Cape Romano-Ten Thousand Islands Aquatic Preserve. Over the course of 1989 - 2023, a Significantly increasing trend was detected in Turbidity, supported by 4619 samples.</w:t>
      </w:r>
    </w:p>
    <w:bookmarkEnd w:id="459"/>
    <w:bookmarkStart w:id="460" w:name="water-temperature-33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Cape Romano-Ten Thousand Islands Aquatic Preserve over the study period. Over the course of 1956 - 2023, a No significant trend was detected in Water Temperature, supported by 10525 samples.</w:t>
      </w:r>
    </w:p>
    <w:bookmarkEnd w:id="460"/>
    <w:bookmarkStart w:id="461" w:name="ph-33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Cape Romano-Ten Thousand Islands Aquatic Preserve. An analysis over 1956 - 2023 revealed a Significantly decreasing trend in pH levels, with4208 samples contributing to this finding.</w:t>
      </w:r>
    </w:p>
    <w:bookmarkEnd w:id="461"/>
    <w:bookmarkEnd w:id="462"/>
    <w:bookmarkStart w:id="470" w:name="coupon-bight-aquatic-preserve"/>
    <w:p>
      <w:pPr>
        <w:pStyle w:val="Heading1"/>
      </w:pPr>
      <w:r>
        <w:t xml:space="preserve">Coupon Bight Aquatic Preserve</w:t>
      </w:r>
    </w:p>
    <w:bookmarkStart w:id="463" w:name="Xebb0c2904d79495ba16675b2addb04c6c3b5591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e data reveals notable changes in Chlorophyll a, Uncorrected for Pheophytin in the Coupon Bight Aquatic Preserve over the study period. The data indicate a Significantly increasing trend in Chlorophyll a, Uncorrected for Pheophytin from 1995 - 2023, based on the analysis of 159 samples.</w:t>
      </w:r>
    </w:p>
    <w:bookmarkEnd w:id="463"/>
    <w:bookmarkStart w:id="464" w:name="dissolved-oxygen-34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Coupon Bight Aquatic Preserve. Over the course of 1995 - 2021, a No significant trend was detected in Dissolved Oxygen, supported by 144 samples.</w:t>
      </w:r>
    </w:p>
    <w:bookmarkEnd w:id="464"/>
    <w:bookmarkStart w:id="465" w:name="dissolved-oxygen-saturation-29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Coupon Bight Aquatic Preserve. A clear No significant trend in Dissolved Oxygen Saturation was observed from 1995 - 2023, according to data from 169 samples.</w:t>
      </w:r>
    </w:p>
    <w:bookmarkEnd w:id="465"/>
    <w:bookmarkStart w:id="466" w:name="salinity-34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Coupon Bight Aquatic Preserve over the study period. An analysis over 1995 - 2023 revealed a Significantly increasing trend in Salinity levels, with177 samples contributing to this finding.</w:t>
      </w:r>
    </w:p>
    <w:bookmarkEnd w:id="466"/>
    <w:bookmarkStart w:id="467" w:name="total-nitrogen-34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Coupon Bight Aquatic Preserve over the study period. Over the course of 1995 - 2023, a Significantly increasing trend was detected in Total Nitrogen, supported by 134 samples.</w:t>
      </w:r>
    </w:p>
    <w:bookmarkEnd w:id="467"/>
    <w:bookmarkStart w:id="468" w:name="total-phosphorus-34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Coupon Bight Aquatic Preserve over the study period. Over the course of 1995 - 2023, a Significantly increasing trend was detected in Total Phosphorus, supported by 151 samples.</w:t>
      </w:r>
    </w:p>
    <w:bookmarkEnd w:id="468"/>
    <w:bookmarkStart w:id="469" w:name="water-temperature-34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Coupon Bight Aquatic Preserve. A clear No significant trend in Water Temperature was observed from 1995 - 2023, according to data from 210 samples.</w:t>
      </w:r>
    </w:p>
    <w:bookmarkEnd w:id="469"/>
    <w:bookmarkEnd w:id="470"/>
    <w:bookmarkStart w:id="482" w:name="mosquito-lagoon-aquatic-preserve"/>
    <w:p>
      <w:pPr>
        <w:pStyle w:val="Heading1"/>
      </w:pPr>
      <w:r>
        <w:t xml:space="preserve">Mosquito Lagoon Aquatic Preserve</w:t>
      </w:r>
    </w:p>
    <w:bookmarkStart w:id="471" w:name="X8634e834df1c1775d41f482f08df6aa7a4285b7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Mosquito Lagoon Aquatic Preserve. An analysis over 1991 - 2023 revealed a No significant trend in Chlorophyll a, Uncorrected for Pheophytin levels, with106 samples contributing to this finding.</w:t>
      </w:r>
    </w:p>
    <w:bookmarkEnd w:id="471"/>
    <w:bookmarkStart w:id="472" w:name="dissolved-oxygen-35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Mosquito Lagoon Aquatic Preserve. Over the course of 1991 - 2023, a No significant trend was detected in Dissolved Oxygen, supported by 4713 samples.</w:t>
      </w:r>
    </w:p>
    <w:bookmarkEnd w:id="472"/>
    <w:bookmarkStart w:id="473" w:name="dissolved-oxygen-saturation-30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Mosquito Lagoon Aquatic Preserve. Over the course of 2006 - 2023, a Significantly decreasing trend was detected in Dissolved Oxygen Saturation, supported by 423 samples.</w:t>
      </w:r>
    </w:p>
    <w:bookmarkEnd w:id="473"/>
    <w:bookmarkStart w:id="474" w:name="salinity-35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Mosquito Lagoon Aquatic Preserve. An analysis over 1995 - 2023 revealed a Significantly increasing trend in Salinity levels, with5137 samples contributing to this finding.</w:t>
      </w:r>
    </w:p>
    <w:bookmarkEnd w:id="474"/>
    <w:bookmarkStart w:id="475" w:name="secchi-depth-32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Mosquito Lagoon Aquatic Preserve over the study period. A clear Significantly increasing trend in Secchi Depth was observed from 2006 - 2023, according to data from 596 samples.</w:t>
      </w:r>
    </w:p>
    <w:bookmarkEnd w:id="475"/>
    <w:bookmarkStart w:id="476" w:name="total-nitrogen-35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Mosquito Lagoon Aquatic Preserve over the study period. A clear Significantly decreasing trend in Total Nitrogen was observed from 1997 - 2023, according to data from 370 samples.</w:t>
      </w:r>
    </w:p>
    <w:bookmarkEnd w:id="476"/>
    <w:bookmarkStart w:id="477" w:name="total-phosphorus-35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following table highlights the significant trends in Total Phosphorus within the Mosquito Lagoon Aquatic Preserve. A clear Significantly increasing trend in Total Phosphorus was observed from 1991 - 2023, according to data from 825 samples.</w:t>
      </w:r>
    </w:p>
    <w:bookmarkEnd w:id="477"/>
    <w:bookmarkStart w:id="478" w:name="total-suspended-solids-29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data reveals notable changes in Total Suspended Solids in the Mosquito Lagoon Aquatic Preserve over the study period. The data indicate a Significantly decreasing trend in Total Suspended Solids from 1997 - 2023, based on the analysis of 402 samples.</w:t>
      </w:r>
    </w:p>
    <w:bookmarkEnd w:id="478"/>
    <w:bookmarkStart w:id="479" w:name="turbidity-33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Mosquito Lagoon Aquatic Preserve. A clear Significantly increasing trend in Turbidity was observed from 1995 - 2023, according to data from 3467 samples.</w:t>
      </w:r>
    </w:p>
    <w:bookmarkEnd w:id="479"/>
    <w:bookmarkStart w:id="480" w:name="water-temperature-35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following table highlights the significant trends in Water Temperature within the Mosquito Lagoon Aquatic Preserve. An analysis over 1991 - 2023 revealed a Significantly increasing trend in Water Temperature levels, with5254 samples contributing to this finding.</w:t>
      </w:r>
    </w:p>
    <w:bookmarkEnd w:id="480"/>
    <w:bookmarkStart w:id="481" w:name="ph-34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Mosquito Lagoon Aquatic Preserve over the study period. The data indicate a No significant trend in pH from 1991 - 2023, based on the analysis of 3633 samples.</w:t>
      </w:r>
    </w:p>
    <w:bookmarkEnd w:id="481"/>
    <w:bookmarkEnd w:id="482"/>
    <w:bookmarkStart w:id="493" w:name="nature-coast-aquatic-preserve"/>
    <w:p>
      <w:pPr>
        <w:pStyle w:val="Heading1"/>
      </w:pPr>
      <w:r>
        <w:t xml:space="preserve">Nature Coast Aquatic Preserve</w:t>
      </w:r>
    </w:p>
    <w:bookmarkStart w:id="483" w:name="Xd3f142b998374cde6991ec8685e3daa90a3d266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This table outlines a key observation related to Chlorophyll a, Uncorrected for Pheophytin levels in the Nature Coast Aquatic Preserve. Over the course of 2005 - 2022, a No significant trend was detected in Chlorophyll a, Uncorrected for Pheophytin, supported by 2609 samples.</w:t>
      </w:r>
    </w:p>
    <w:bookmarkEnd w:id="483"/>
    <w:bookmarkStart w:id="484" w:name="colored-dissolved-organic-matter-17"/>
    <w:p>
      <w:pPr>
        <w:pStyle w:val="Heading2"/>
      </w:pPr>
      <w:r>
        <w:t xml:space="preserve">Colored Dissolved Organic Matter</w:t>
      </w:r>
    </w:p>
    <w:p>
      <w:pPr>
        <w:pStyle w:val="FirstParagraph"/>
      </w:pPr>
      <w:r>
        <w:t xml:space="preserve">The following table highlights the significant trends in Colored Dissolved Organic Matter within the Nature Coast Aquatic Preserve. The data indicate a No significant trend in Colored Dissolved Organic Matter from 1999 - 2023, based on the analysis of 4394 samples.</w:t>
      </w:r>
    </w:p>
    <w:bookmarkEnd w:id="484"/>
    <w:bookmarkStart w:id="485" w:name="dissolved-oxygen-36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Nature Coast Aquatic Preserve. The data indicate a No significant trend in Dissolved Oxygen from 1982 - 2023, based on the analysis of 8034 samples.</w:t>
      </w:r>
    </w:p>
    <w:bookmarkEnd w:id="485"/>
    <w:bookmarkStart w:id="486" w:name="salinity-36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Nature Coast Aquatic Preserve. Over the course of 1975 - 2023, a Significantly increasing trend was detected in Salinity, supported by 7177 samples.</w:t>
      </w:r>
    </w:p>
    <w:bookmarkEnd w:id="486"/>
    <w:bookmarkStart w:id="487" w:name="secchi-depth-33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Nature Coast Aquatic Preserve. A clear No significant trend in Secchi Depth was observed from 1991 - 2022, according to data from 2861 samples.</w:t>
      </w:r>
    </w:p>
    <w:bookmarkEnd w:id="487"/>
    <w:bookmarkStart w:id="488" w:name="total-nitrogen-36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is table outlines a key observation related to Total Nitrogen levels in the Nature Coast Aquatic Preserve. A clear No significant trend in Total Nitrogen was observed from 1996 - 2022, according to data from 5015 samples.</w:t>
      </w:r>
    </w:p>
    <w:bookmarkEnd w:id="488"/>
    <w:bookmarkStart w:id="489" w:name="total-phosphorus-36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Nature Coast Aquatic Preserve. A clear No significant trend in Total Phosphorus was observed from 1996 - 2022, according to data from 5362 samples.</w:t>
      </w:r>
    </w:p>
    <w:bookmarkEnd w:id="489"/>
    <w:bookmarkStart w:id="490" w:name="turbidity-34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Here, we present the analysis of Turbidity trends at the Nature Coast Aquatic Preserve. Over the course of 1995 - 2022, a Significantly decreasing trend was detected in Turbidity, supported by 1117 samples.</w:t>
      </w:r>
    </w:p>
    <w:bookmarkEnd w:id="490"/>
    <w:bookmarkStart w:id="491" w:name="water-temperature-36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Nature Coast Aquatic Preserve. The data indicate a No significant trend in Water Temperature from 1974 - 2023, based on the analysis of 7071 samples.</w:t>
      </w:r>
    </w:p>
    <w:bookmarkEnd w:id="491"/>
    <w:bookmarkStart w:id="492" w:name="ph-35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Nature Coast Aquatic Preserve over the study period. Over the course of 1991 - 2023, a No significant trend was detected in pH, supported by 5491 samples.</w:t>
      </w:r>
    </w:p>
    <w:bookmarkEnd w:id="492"/>
    <w:bookmarkEnd w:id="493"/>
    <w:bookmarkStart w:id="505" w:name="terra-ceia-aquatic-preserve"/>
    <w:p>
      <w:pPr>
        <w:pStyle w:val="Heading1"/>
      </w:pPr>
      <w:r>
        <w:t xml:space="preserve">Terra Ceia Aquatic Preserve</w:t>
      </w:r>
    </w:p>
    <w:bookmarkStart w:id="494" w:name="X8bebd9df98f221ee0d1befd1255c457c782068a"/>
    <w:p>
      <w:pPr>
        <w:pStyle w:val="Heading2"/>
      </w:pPr>
      <w:r>
        <w:t xml:space="preserve">Chlorophyll a, Uncorrected for Pheophytin</w:t>
      </w:r>
    </w:p>
    <w:p>
      <w:pPr>
        <w:pStyle w:val="FirstParagraph"/>
      </w:pPr>
      <w:r>
        <w:t xml:space="preserve">Here, we present the analysis of Chlorophyll a, Uncorrected for Pheophytin trends at the Terra Ceia Aquatic Preserve. An analysis over 1999 - 2023 revealed a Significantly decreasing trend in Chlorophyll a, Uncorrected for Pheophytin levels, with1055 samples contributing to this finding.</w:t>
      </w:r>
    </w:p>
    <w:bookmarkEnd w:id="494"/>
    <w:bookmarkStart w:id="495" w:name="dissolved-oxygen-37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following table highlights the significant trends in Dissolved Oxygen within the Terra Ceia Aquatic Preserve. An analysis over 1989 - 2023 revealed a No significant trend in Dissolved Oxygen levels, with22972 samples contributing to this finding.</w:t>
      </w:r>
    </w:p>
    <w:bookmarkEnd w:id="495"/>
    <w:bookmarkStart w:id="496" w:name="dissolved-oxygen-saturation-31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e following table highlights the significant trends in Dissolved Oxygen Saturation within the Terra Ceia Aquatic Preserve. The data indicate a No significant trend in Dissolved Oxygen Saturation from 1993 - 2023, based on the analysis of 4823 samples.</w:t>
      </w:r>
    </w:p>
    <w:bookmarkEnd w:id="496"/>
    <w:bookmarkStart w:id="497" w:name="salinity-37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is table outlines a key observation related to Salinity levels in the Terra Ceia Aquatic Preserve. An analysis over 1966 - 2023 revealed a Significantly decreasing trend in Salinity levels, with23241 samples contributing to this finding.</w:t>
      </w:r>
    </w:p>
    <w:bookmarkEnd w:id="497"/>
    <w:bookmarkStart w:id="498" w:name="secchi-depth-34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Terra Ceia Aquatic Preserve over the study period. An analysis over 1995 - 2023 revealed a Significantly increasing trend in Secchi Depth levels, with8443 samples contributing to this finding.</w:t>
      </w:r>
    </w:p>
    <w:bookmarkEnd w:id="498"/>
    <w:bookmarkStart w:id="499" w:name="total-nitrogen-37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Here, we present the analysis of Total Nitrogen trends at the Terra Ceia Aquatic Preserve. An analysis over 1995 - 2023 revealed a Significantly decreasing trend in Total Nitrogen levels, with2268 samples contributing to this finding.</w:t>
      </w:r>
    </w:p>
    <w:bookmarkEnd w:id="499"/>
    <w:bookmarkStart w:id="500" w:name="total-phosphorus-37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Terra Ceia Aquatic Preserve over the study period. A clear Significantly decreasing trend in Total Phosphorus was observed from 1995 - 2023, according to data from 3087 samples.</w:t>
      </w:r>
    </w:p>
    <w:bookmarkEnd w:id="500"/>
    <w:bookmarkStart w:id="501" w:name="total-suspended-solids-30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is table outlines a key observation related to Total Suspended Solids levels in the Terra Ceia Aquatic Preserve. A clear Significantly decreasing trend in Total Suspended Solids was observed from 1995 - 2023, according to data from 1600 samples.</w:t>
      </w:r>
    </w:p>
    <w:bookmarkEnd w:id="501"/>
    <w:bookmarkStart w:id="502" w:name="turbidity-35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data reveals notable changes in Turbidity in the Terra Ceia Aquatic Preserve over the study period. The data indicate a No significant trend in Turbidity from 1995 - 2023, based on the analysis of 7935 samples.</w:t>
      </w:r>
    </w:p>
    <w:bookmarkEnd w:id="502"/>
    <w:bookmarkStart w:id="503" w:name="water-temperature-37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Terra Ceia Aquatic Preserve. An analysis over 1966 - 2023 revealed a No significant trend in Water Temperature levels, with24171 samples contributing to this finding.</w:t>
      </w:r>
    </w:p>
    <w:bookmarkEnd w:id="503"/>
    <w:bookmarkStart w:id="504" w:name="ph-36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Terra Ceia Aquatic Preserve. Over the course of 1989 - 2023, a Significantly decreasing trend was detected in pH, supported by 21229 samples.</w:t>
      </w:r>
    </w:p>
    <w:bookmarkEnd w:id="504"/>
    <w:bookmarkEnd w:id="505"/>
    <w:bookmarkStart w:id="513" w:name="fort-clinch-state-park-aquatic-preserve"/>
    <w:p>
      <w:pPr>
        <w:pStyle w:val="Heading1"/>
      </w:pPr>
      <w:r>
        <w:t xml:space="preserve">Fort Clinch State Park Aquatic Preserve</w:t>
      </w:r>
    </w:p>
    <w:bookmarkStart w:id="506" w:name="dissolved-oxygen-38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e data reveals notable changes in Dissolved Oxygen in the Fort Clinch State Park Aquatic Preserve over the study period. An analysis over 1994 - 2023 revealed a Significantly decreasing trend in Dissolved Oxygen levels, with1376 samples contributing to this finding.</w:t>
      </w:r>
    </w:p>
    <w:bookmarkEnd w:id="506"/>
    <w:bookmarkStart w:id="507" w:name="salinity-38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Fort Clinch State Park Aquatic Preserve. An analysis over 1994 - 2022 revealed a No significant trend in Salinity levels, with1381 samples contributing to this finding.</w:t>
      </w:r>
    </w:p>
    <w:bookmarkEnd w:id="507"/>
    <w:bookmarkStart w:id="508" w:name="secchi-depth-35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e data reveals notable changes in Secchi Depth in the Fort Clinch State Park Aquatic Preserve over the study period. An analysis over 2000 - 2017 revealed a No significant trend in Secchi Depth levels, with1245 samples contributing to this finding.</w:t>
      </w:r>
    </w:p>
    <w:bookmarkEnd w:id="508"/>
    <w:bookmarkStart w:id="509" w:name="total-nitrogen-38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Fort Clinch State Park Aquatic Preserve over the study period. Over the course of 2000 - 2023, a No significant trend was detected in Total Nitrogen, supported by 52 samples.</w:t>
      </w:r>
    </w:p>
    <w:bookmarkEnd w:id="509"/>
    <w:bookmarkStart w:id="510" w:name="total-phosphorus-38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is table outlines a key observation related to Total Phosphorus levels in the Fort Clinch State Park Aquatic Preserve. Over the course of 2000 - 2023, a No significant trend was detected in Total Phosphorus, supported by 55 samples.</w:t>
      </w:r>
    </w:p>
    <w:bookmarkEnd w:id="510"/>
    <w:bookmarkStart w:id="511" w:name="water-temperature-38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Fort Clinch State Park Aquatic Preserve. A clear Significantly increasing trend in Water Temperature was observed from 1994 - 2023, according to data from 1399 samples.</w:t>
      </w:r>
    </w:p>
    <w:bookmarkEnd w:id="511"/>
    <w:bookmarkStart w:id="512" w:name="ph-37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data reveals notable changes in pH in the Fort Clinch State Park Aquatic Preserve over the study period. An analysis over 1994 - 2023 revealed a No significant trend in pH levels, with1380 samples contributing to this finding.</w:t>
      </w:r>
    </w:p>
    <w:bookmarkEnd w:id="512"/>
    <w:bookmarkEnd w:id="513"/>
    <w:bookmarkStart w:id="518" w:name="lignumvitae-key-aquatic-preserve"/>
    <w:p>
      <w:pPr>
        <w:pStyle w:val="Heading1"/>
      </w:pPr>
      <w:r>
        <w:t xml:space="preserve">Lignumvitae Key Aquatic Preserve</w:t>
      </w:r>
    </w:p>
    <w:bookmarkStart w:id="514" w:name="dissolved-oxygen-39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Lignumvitae Key Aquatic Preserve. A clear No significant trend in Dissolved Oxygen was observed from 1997 - 2022, according to data from 215 samples.</w:t>
      </w:r>
    </w:p>
    <w:bookmarkEnd w:id="514"/>
    <w:bookmarkStart w:id="515" w:name="salinity-39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following table highlights the significant trends in Salinity within the Lignumvitae Key Aquatic Preserve. A clear No significant trend in Salinity was observed from 1997 - 2023, according to data from 244 samples.</w:t>
      </w:r>
    </w:p>
    <w:bookmarkEnd w:id="515"/>
    <w:bookmarkStart w:id="516" w:name="water-temperature-39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is table outlines a key observation related to Water Temperature levels in the Lignumvitae Key Aquatic Preserve. A clear No significant trend in Water Temperature was observed from 1997 - 2023, according to data from 275 samples.</w:t>
      </w:r>
    </w:p>
    <w:bookmarkEnd w:id="516"/>
    <w:bookmarkStart w:id="517" w:name="ph-38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The following table highlights the significant trends in pH within the Lignumvitae Key Aquatic Preserve. A clear Significantly decreasing trend in pH was observed from 1997 - 2023, according to data from 265 samples.</w:t>
      </w:r>
    </w:p>
    <w:bookmarkEnd w:id="517"/>
    <w:bookmarkEnd w:id="518"/>
    <w:bookmarkStart w:id="525" w:name="X3bbf4a22a8ca433c15ef9f13bf6edb86d5b59c8"/>
    <w:p>
      <w:pPr>
        <w:pStyle w:val="Heading1"/>
      </w:pPr>
      <w:r>
        <w:t xml:space="preserve">Southeast Florida Coral Reef Ecosystem Conservation Area</w:t>
      </w:r>
    </w:p>
    <w:bookmarkStart w:id="519" w:name="dissolved-oxygen-40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Southeast Florida Coral Reef Ecosystem Conservation Area. The data indicate a No significant trend in Dissolved Oxygen from 1970 - 2023, based on the analysis of 622 samples.</w:t>
      </w:r>
    </w:p>
    <w:bookmarkEnd w:id="519"/>
    <w:bookmarkStart w:id="520" w:name="dissolved-oxygen-saturation-32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Here, we present the analysis of Dissolved Oxygen Saturation trends at the Southeast Florida Coral Reef Ecosystem Conservation Area. A clear No significant trend in Dissolved Oxygen Saturation was observed from 1995 - 2023, according to data from 272 samples.</w:t>
      </w:r>
    </w:p>
    <w:bookmarkEnd w:id="520"/>
    <w:bookmarkStart w:id="521" w:name="salinity-40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The data reveals notable changes in Salinity in the Southeast Florida Coral Reef Ecosystem Conservation Area over the study period. A clear Significantly increasing trend in Salinity was observed from 1972 - 2023, according to data from 876 samples.</w:t>
      </w:r>
    </w:p>
    <w:bookmarkEnd w:id="521"/>
    <w:bookmarkStart w:id="522" w:name="secchi-depth-36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Here, we present the analysis of Secchi Depth trends at the Southeast Florida Coral Reef Ecosystem Conservation Area. A clear Significantly increasing trend in Secchi Depth was observed from 1997 - 2023, according to data from 5866 samples.</w:t>
      </w:r>
    </w:p>
    <w:bookmarkEnd w:id="522"/>
    <w:bookmarkStart w:id="523" w:name="total-phosphorus-39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Here, we present the analysis of Total Phosphorus trends at the Southeast Florida Coral Reef Ecosystem Conservation Area. Over the course of 2009 - 2023, a Significantly decreasing trend was detected in Total Phosphorus, supported by 11066 samples.</w:t>
      </w:r>
    </w:p>
    <w:bookmarkEnd w:id="523"/>
    <w:bookmarkStart w:id="524" w:name="water-temperature-40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Southeast Florida Coral Reef Ecosystem Conservation Area over the study period. The data indicate a Significantly increasing trend in Water Temperature from 1970 - 2023, based on the analysis of 1472 samples.</w:t>
      </w:r>
    </w:p>
    <w:bookmarkEnd w:id="524"/>
    <w:bookmarkEnd w:id="525"/>
    <w:bookmarkStart w:id="536" w:name="tomoka-marsh-aquatic-preserve"/>
    <w:p>
      <w:pPr>
        <w:pStyle w:val="Heading1"/>
      </w:pPr>
      <w:r>
        <w:t xml:space="preserve">Tomoka Marsh Aquatic Preserve</w:t>
      </w:r>
    </w:p>
    <w:bookmarkStart w:id="526" w:name="dissolved-oxygen-41"/>
    <w:p>
      <w:pPr>
        <w:pStyle w:val="Heading2"/>
      </w:pPr>
      <w:r>
        <w:t xml:space="preserve">Dissolved Oxygen</w:t>
      </w:r>
    </w:p>
    <w:p>
      <w:pPr>
        <w:pStyle w:val="FirstParagraph"/>
      </w:pPr>
      <w:r>
        <w:t xml:space="preserve">This table outlines a key observation related to Dissolved Oxygen levels in the Tomoka Marsh Aquatic Preserve. Over the course of 1997 - 2023, a No significant trend was detected in Dissolved Oxygen, supported by 624 samples.</w:t>
      </w:r>
    </w:p>
    <w:bookmarkEnd w:id="526"/>
    <w:bookmarkStart w:id="527" w:name="dissolved-oxygen-saturation-33"/>
    <w:p>
      <w:pPr>
        <w:pStyle w:val="Heading2"/>
      </w:pPr>
      <w:r>
        <w:t xml:space="preserve">Dissolved Oxygen Saturation</w:t>
      </w:r>
    </w:p>
    <w:p>
      <w:pPr>
        <w:pStyle w:val="FirstParagraph"/>
      </w:pPr>
      <w:r>
        <w:t xml:space="preserve">This table outlines a key observation related to Dissolved Oxygen Saturation levels in the Tomoka Marsh Aquatic Preserve. An analysis over 2009 - 2023 revealed a Significantly increasing trend in Dissolved Oxygen Saturation levels, with317 samples contributing to this finding.</w:t>
      </w:r>
    </w:p>
    <w:bookmarkEnd w:id="527"/>
    <w:bookmarkStart w:id="528" w:name="salinity-41"/>
    <w:p>
      <w:pPr>
        <w:pStyle w:val="Heading2"/>
      </w:pPr>
      <w:r>
        <w:t xml:space="preserve">Salinity</w:t>
      </w:r>
    </w:p>
    <w:p>
      <w:pPr>
        <w:pStyle w:val="FirstParagraph"/>
      </w:pPr>
      <w:r>
        <w:t xml:space="preserve">Here, we present the analysis of Salinity trends at the Tomoka Marsh Aquatic Preserve. A clear No significant trend in Salinity was observed from 1998 - 2023, according to data from 602 samples.</w:t>
      </w:r>
    </w:p>
    <w:bookmarkEnd w:id="528"/>
    <w:bookmarkStart w:id="529" w:name="secchi-depth-37"/>
    <w:p>
      <w:pPr>
        <w:pStyle w:val="Heading2"/>
      </w:pPr>
      <w:r>
        <w:t xml:space="preserve">Secchi Depth</w:t>
      </w:r>
    </w:p>
    <w:p>
      <w:pPr>
        <w:pStyle w:val="FirstParagraph"/>
      </w:pPr>
      <w:r>
        <w:t xml:space="preserve">This table outlines a key observation related to Secchi Depth levels in the Tomoka Marsh Aquatic Preserve. A clear No significant trend in Secchi Depth was observed from 2000 - 2023, according to data from 279 samples.</w:t>
      </w:r>
    </w:p>
    <w:bookmarkEnd w:id="529"/>
    <w:bookmarkStart w:id="530" w:name="total-nitrogen-39"/>
    <w:p>
      <w:pPr>
        <w:pStyle w:val="Heading2"/>
      </w:pPr>
      <w:r>
        <w:t xml:space="preserve">Total Nitrogen</w:t>
      </w:r>
    </w:p>
    <w:p>
      <w:pPr>
        <w:pStyle w:val="FirstParagraph"/>
      </w:pPr>
      <w:r>
        <w:t xml:space="preserve">The data reveals notable changes in Total Nitrogen in the Tomoka Marsh Aquatic Preserve over the study period. A clear Significantly decreasing trend in Total Nitrogen was observed from 1997 - 2022, according to data from 360 samples.</w:t>
      </w:r>
    </w:p>
    <w:bookmarkEnd w:id="530"/>
    <w:bookmarkStart w:id="531" w:name="total-phosphorus-40"/>
    <w:p>
      <w:pPr>
        <w:pStyle w:val="Heading2"/>
      </w:pPr>
      <w:r>
        <w:t xml:space="preserve">Total Phosphorus</w:t>
      </w:r>
    </w:p>
    <w:p>
      <w:pPr>
        <w:pStyle w:val="FirstParagraph"/>
      </w:pPr>
      <w:r>
        <w:t xml:space="preserve">The data reveals notable changes in Total Phosphorus in the Tomoka Marsh Aquatic Preserve over the study period. An analysis over 1997 - 2023 revealed a No significant trend in Total Phosphorus levels, with604 samples contributing to this finding.</w:t>
      </w:r>
    </w:p>
    <w:bookmarkEnd w:id="531"/>
    <w:bookmarkStart w:id="532" w:name="total-suspended-solids-31"/>
    <w:p>
      <w:pPr>
        <w:pStyle w:val="Heading2"/>
      </w:pPr>
      <w:r>
        <w:t xml:space="preserve">Total Suspended Solids</w:t>
      </w:r>
    </w:p>
    <w:p>
      <w:pPr>
        <w:pStyle w:val="FirstParagraph"/>
      </w:pPr>
      <w:r>
        <w:t xml:space="preserve">The following table highlights the significant trends in Total Suspended Solids within the Tomoka Marsh Aquatic Preserve. An analysis over 1997 - 2023 revealed a No significant trend in Total Suspended Solids levels, with388 samples contributing to this finding.</w:t>
      </w:r>
    </w:p>
    <w:bookmarkEnd w:id="532"/>
    <w:bookmarkStart w:id="533" w:name="turbidity-36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The following table highlights the significant trends in Turbidity within the Tomoka Marsh Aquatic Preserve. An analysis over 1997 - 2023 revealed a No significant trend in Turbidity levels, with416 samples contributing to this finding.</w:t>
      </w:r>
    </w:p>
    <w:bookmarkEnd w:id="533"/>
    <w:bookmarkStart w:id="534" w:name="water-temperature-41"/>
    <w:p>
      <w:pPr>
        <w:pStyle w:val="Heading2"/>
      </w:pPr>
      <w:r>
        <w:t xml:space="preserve">Water Temperature</w:t>
      </w:r>
    </w:p>
    <w:p>
      <w:pPr>
        <w:pStyle w:val="FirstParagraph"/>
      </w:pPr>
      <w:r>
        <w:t xml:space="preserve">The data reveals notable changes in Water Temperature in the Tomoka Marsh Aquatic Preserve over the study period. The data indicate a No significant trend in Water Temperature from 1997 - 2023, based on the analysis of 640 samples.</w:t>
      </w:r>
    </w:p>
    <w:bookmarkEnd w:id="534"/>
    <w:bookmarkStart w:id="535" w:name="ph-39"/>
    <w:p>
      <w:pPr>
        <w:pStyle w:val="Heading2"/>
      </w:pPr>
      <w:r>
        <w:t xml:space="preserve">pH</w:t>
      </w:r>
    </w:p>
    <w:p>
      <w:pPr>
        <w:pStyle w:val="FirstParagraph"/>
      </w:pPr>
      <w:r>
        <w:t xml:space="preserve">Here, we present the analysis of pH trends at the Tomoka Marsh Aquatic Preserve. Over the course of 1997 - 2023, a Significantly increasing trend was detected in pH, supported by 613 samples.</w:t>
      </w:r>
    </w:p>
    <w:bookmarkEnd w:id="535"/>
    <w:bookmarkEnd w:id="5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3:36:20Z</dcterms:created>
  <dcterms:modified xsi:type="dcterms:W3CDTF">2024-08-19T1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